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693"/>
        <w:gridCol w:w="284"/>
        <w:gridCol w:w="7229"/>
      </w:tblGrid>
      <w:tr w:rsidR="00661785" w:rsidRPr="000D62B4" w14:paraId="1440FDD7" w14:textId="77777777" w:rsidTr="000D62B4">
        <w:trPr>
          <w:trHeight w:val="470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0FC8D884" w14:textId="77777777" w:rsidR="00661785" w:rsidRPr="000D62B4" w:rsidRDefault="00661785">
            <w:pPr>
              <w:rPr>
                <w:rFonts w:ascii="Arial" w:hAnsi="Arial" w:cs="Arial"/>
              </w:rPr>
            </w:pPr>
            <w:bookmarkStart w:id="0" w:name="_GoBack" w:colFirst="0" w:colLast="0"/>
            <w:r w:rsidRPr="000D62B4">
              <w:rPr>
                <w:rFonts w:ascii="Arial" w:hAnsi="Arial" w:cs="Arial"/>
              </w:rPr>
              <w:t>Nama / Nam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726F514" w14:textId="77777777" w:rsidR="00661785" w:rsidRPr="000D62B4" w:rsidRDefault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:</w:t>
            </w:r>
          </w:p>
        </w:tc>
        <w:tc>
          <w:tcPr>
            <w:tcW w:w="7229" w:type="dxa"/>
            <w:tcBorders>
              <w:top w:val="nil"/>
              <w:left w:val="nil"/>
            </w:tcBorders>
          </w:tcPr>
          <w:p w14:paraId="1C94D1CA" w14:textId="77777777" w:rsidR="00661785" w:rsidRPr="000D62B4" w:rsidRDefault="00661785">
            <w:pPr>
              <w:rPr>
                <w:rFonts w:ascii="Arial" w:hAnsi="Arial" w:cs="Arial"/>
              </w:rPr>
            </w:pPr>
          </w:p>
        </w:tc>
      </w:tr>
      <w:tr w:rsidR="00661785" w:rsidRPr="000D62B4" w14:paraId="5858B162" w14:textId="77777777" w:rsidTr="000D62B4">
        <w:trPr>
          <w:trHeight w:val="479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1C56D136" w14:textId="77777777" w:rsidR="00661785" w:rsidRPr="000D62B4" w:rsidRDefault="00661785">
            <w:pPr>
              <w:rPr>
                <w:rFonts w:ascii="Arial" w:hAnsi="Arial" w:cs="Arial"/>
                <w:i/>
              </w:rPr>
            </w:pPr>
            <w:r w:rsidRPr="000D62B4">
              <w:rPr>
                <w:rFonts w:ascii="Arial" w:hAnsi="Arial" w:cs="Arial"/>
              </w:rPr>
              <w:t xml:space="preserve">NIM / </w:t>
            </w:r>
            <w:r w:rsidRPr="000D62B4">
              <w:rPr>
                <w:rFonts w:ascii="Arial" w:hAnsi="Arial" w:cs="Arial"/>
                <w:i/>
              </w:rPr>
              <w:t>Student ID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9A4CF9F" w14:textId="77777777" w:rsidR="00661785" w:rsidRPr="000D62B4" w:rsidRDefault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52BDD9C8" w14:textId="77777777" w:rsidR="00661785" w:rsidRPr="000D62B4" w:rsidRDefault="00661785">
            <w:pPr>
              <w:rPr>
                <w:rFonts w:ascii="Arial" w:hAnsi="Arial" w:cs="Arial"/>
              </w:rPr>
            </w:pPr>
          </w:p>
        </w:tc>
      </w:tr>
      <w:tr w:rsidR="00661785" w:rsidRPr="000D62B4" w14:paraId="2E7CC93B" w14:textId="77777777" w:rsidTr="000D62B4">
        <w:trPr>
          <w:trHeight w:val="644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5D99F3BC" w14:textId="77777777" w:rsidR="00661785" w:rsidRPr="000D62B4" w:rsidRDefault="00661785" w:rsidP="00661785">
            <w:pPr>
              <w:rPr>
                <w:rFonts w:ascii="Arial" w:hAnsi="Arial" w:cs="Arial"/>
                <w:i/>
              </w:rPr>
            </w:pPr>
            <w:proofErr w:type="spellStart"/>
            <w:r w:rsidRPr="000D62B4">
              <w:rPr>
                <w:rFonts w:ascii="Arial" w:hAnsi="Arial" w:cs="Arial"/>
              </w:rPr>
              <w:t>Laporan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Kerja</w:t>
            </w:r>
            <w:proofErr w:type="spellEnd"/>
            <w:r w:rsidR="00753309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Praktik</w:t>
            </w:r>
            <w:proofErr w:type="spellEnd"/>
            <w:r w:rsidRPr="000D62B4">
              <w:rPr>
                <w:rFonts w:ascii="Arial" w:hAnsi="Arial" w:cs="Arial"/>
              </w:rPr>
              <w:t xml:space="preserve"> / </w:t>
            </w:r>
            <w:r w:rsidR="00753309" w:rsidRPr="00753309">
              <w:rPr>
                <w:rFonts w:ascii="Arial" w:hAnsi="Arial" w:cs="Arial"/>
                <w:i/>
              </w:rPr>
              <w:t>P</w:t>
            </w:r>
            <w:r w:rsidR="00753309">
              <w:rPr>
                <w:rFonts w:ascii="Arial" w:hAnsi="Arial" w:cs="Arial"/>
                <w:i/>
              </w:rPr>
              <w:t>ractical Work</w:t>
            </w:r>
            <w:r w:rsidRPr="000D62B4">
              <w:rPr>
                <w:rFonts w:ascii="Arial" w:hAnsi="Arial" w:cs="Arial"/>
                <w:i/>
              </w:rPr>
              <w:t xml:space="preserve"> Repor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6286C27" w14:textId="77777777" w:rsidR="00753309" w:rsidRDefault="00753309">
            <w:pPr>
              <w:rPr>
                <w:rFonts w:ascii="Arial" w:hAnsi="Arial" w:cs="Arial"/>
              </w:rPr>
            </w:pPr>
          </w:p>
          <w:p w14:paraId="07CA13D9" w14:textId="77777777" w:rsidR="00661785" w:rsidRPr="000D62B4" w:rsidRDefault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6E683316" w14:textId="77777777" w:rsidR="00661785" w:rsidRPr="000D62B4" w:rsidRDefault="00661785">
            <w:pPr>
              <w:rPr>
                <w:rFonts w:ascii="Arial" w:hAnsi="Arial" w:cs="Arial"/>
              </w:rPr>
            </w:pPr>
          </w:p>
        </w:tc>
      </w:tr>
      <w:tr w:rsidR="00661785" w:rsidRPr="000D62B4" w14:paraId="40211E7A" w14:textId="77777777" w:rsidTr="000D62B4">
        <w:trPr>
          <w:trHeight w:val="696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0440A831" w14:textId="77777777" w:rsidR="00661785" w:rsidRPr="000D62B4" w:rsidRDefault="00661785">
            <w:pPr>
              <w:rPr>
                <w:rFonts w:ascii="Arial" w:hAnsi="Arial" w:cs="Arial"/>
                <w:i/>
              </w:rPr>
            </w:pPr>
            <w:proofErr w:type="spellStart"/>
            <w:r w:rsidRPr="000D62B4">
              <w:rPr>
                <w:rFonts w:ascii="Arial" w:hAnsi="Arial" w:cs="Arial"/>
              </w:rPr>
              <w:t>Tanggal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Pr="000D62B4">
              <w:rPr>
                <w:rFonts w:ascii="Arial" w:hAnsi="Arial" w:cs="Arial"/>
              </w:rPr>
              <w:t>Mulai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Kerja</w:t>
            </w:r>
            <w:proofErr w:type="spellEnd"/>
            <w:r w:rsidR="00753309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Praktik</w:t>
            </w:r>
            <w:proofErr w:type="spellEnd"/>
            <w:r w:rsidRPr="000D62B4">
              <w:rPr>
                <w:rFonts w:ascii="Arial" w:hAnsi="Arial" w:cs="Arial"/>
              </w:rPr>
              <w:t xml:space="preserve"> / </w:t>
            </w:r>
            <w:r w:rsidRPr="000D62B4">
              <w:rPr>
                <w:rFonts w:ascii="Arial" w:hAnsi="Arial" w:cs="Arial"/>
                <w:i/>
              </w:rPr>
              <w:t xml:space="preserve">Start Date of </w:t>
            </w:r>
            <w:proofErr w:type="spellStart"/>
            <w:r w:rsidR="00753309">
              <w:rPr>
                <w:rFonts w:ascii="Arial" w:hAnsi="Arial" w:cs="Arial"/>
                <w:i/>
              </w:rPr>
              <w:t>Praktical</w:t>
            </w:r>
            <w:proofErr w:type="spellEnd"/>
            <w:r w:rsidR="00753309">
              <w:rPr>
                <w:rFonts w:ascii="Arial" w:hAnsi="Arial" w:cs="Arial"/>
                <w:i/>
              </w:rPr>
              <w:t xml:space="preserve"> Wor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F81056A" w14:textId="77777777" w:rsidR="00753309" w:rsidRDefault="00753309">
            <w:pPr>
              <w:rPr>
                <w:rFonts w:ascii="Arial" w:hAnsi="Arial" w:cs="Arial"/>
              </w:rPr>
            </w:pPr>
          </w:p>
          <w:p w14:paraId="53B99464" w14:textId="77777777" w:rsidR="00661785" w:rsidRPr="000D62B4" w:rsidRDefault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117E94DA" w14:textId="77777777" w:rsidR="00661785" w:rsidRPr="000D62B4" w:rsidRDefault="00661785">
            <w:pPr>
              <w:rPr>
                <w:rFonts w:ascii="Arial" w:hAnsi="Arial" w:cs="Arial"/>
              </w:rPr>
            </w:pPr>
          </w:p>
        </w:tc>
      </w:tr>
      <w:tr w:rsidR="00661785" w:rsidRPr="000D62B4" w14:paraId="7808BB7A" w14:textId="77777777" w:rsidTr="000D62B4">
        <w:trPr>
          <w:trHeight w:val="690"/>
        </w:trPr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519AF966" w14:textId="77777777" w:rsidR="00661785" w:rsidRPr="000D62B4" w:rsidRDefault="00661785">
            <w:pPr>
              <w:rPr>
                <w:rFonts w:ascii="Arial" w:hAnsi="Arial" w:cs="Arial"/>
                <w:i/>
              </w:rPr>
            </w:pPr>
            <w:proofErr w:type="spellStart"/>
            <w:r w:rsidRPr="000D62B4">
              <w:rPr>
                <w:rFonts w:ascii="Arial" w:hAnsi="Arial" w:cs="Arial"/>
              </w:rPr>
              <w:t>Tanggal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Pr="000D62B4">
              <w:rPr>
                <w:rFonts w:ascii="Arial" w:hAnsi="Arial" w:cs="Arial"/>
              </w:rPr>
              <w:t>Selesai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Kerja</w:t>
            </w:r>
            <w:proofErr w:type="spellEnd"/>
            <w:r w:rsidR="00753309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Praktik</w:t>
            </w:r>
            <w:proofErr w:type="spellEnd"/>
            <w:r w:rsidRPr="000D62B4">
              <w:rPr>
                <w:rFonts w:ascii="Arial" w:hAnsi="Arial" w:cs="Arial"/>
              </w:rPr>
              <w:t xml:space="preserve"> / </w:t>
            </w:r>
            <w:r w:rsidRPr="000D62B4">
              <w:rPr>
                <w:rFonts w:ascii="Arial" w:hAnsi="Arial" w:cs="Arial"/>
                <w:i/>
              </w:rPr>
              <w:t xml:space="preserve">Due Date of </w:t>
            </w:r>
            <w:r w:rsidR="00753309">
              <w:rPr>
                <w:rFonts w:ascii="Arial" w:hAnsi="Arial" w:cs="Arial"/>
                <w:i/>
              </w:rPr>
              <w:t>Practical Work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15E980B" w14:textId="77777777" w:rsidR="00753309" w:rsidRDefault="00753309">
            <w:pPr>
              <w:rPr>
                <w:rFonts w:ascii="Arial" w:hAnsi="Arial" w:cs="Arial"/>
              </w:rPr>
            </w:pPr>
          </w:p>
          <w:p w14:paraId="64FBBD9A" w14:textId="77777777" w:rsidR="00661785" w:rsidRPr="000D62B4" w:rsidRDefault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28A5B475" w14:textId="77777777" w:rsidR="00661785" w:rsidRPr="000D62B4" w:rsidRDefault="00661785">
            <w:pPr>
              <w:rPr>
                <w:rFonts w:ascii="Arial" w:hAnsi="Arial" w:cs="Arial"/>
              </w:rPr>
            </w:pPr>
          </w:p>
        </w:tc>
      </w:tr>
      <w:tr w:rsidR="00661785" w:rsidRPr="000D62B4" w14:paraId="1BC7178B" w14:textId="77777777" w:rsidTr="000D62B4">
        <w:tc>
          <w:tcPr>
            <w:tcW w:w="2693" w:type="dxa"/>
            <w:tcBorders>
              <w:top w:val="nil"/>
              <w:bottom w:val="nil"/>
              <w:right w:val="nil"/>
            </w:tcBorders>
          </w:tcPr>
          <w:p w14:paraId="020D2266" w14:textId="77777777" w:rsidR="00661785" w:rsidRPr="000D62B4" w:rsidRDefault="00661785">
            <w:pPr>
              <w:rPr>
                <w:rFonts w:ascii="Arial" w:hAnsi="Arial" w:cs="Arial"/>
                <w:i/>
              </w:rPr>
            </w:pPr>
            <w:proofErr w:type="spellStart"/>
            <w:r w:rsidRPr="000D62B4">
              <w:rPr>
                <w:rFonts w:ascii="Arial" w:hAnsi="Arial" w:cs="Arial"/>
              </w:rPr>
              <w:t>Tanggal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Pr="000D62B4">
              <w:rPr>
                <w:rFonts w:ascii="Arial" w:hAnsi="Arial" w:cs="Arial"/>
              </w:rPr>
              <w:t>Pengesahan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Pr="000D62B4">
              <w:rPr>
                <w:rFonts w:ascii="Arial" w:hAnsi="Arial" w:cs="Arial"/>
              </w:rPr>
              <w:t>Laporan</w:t>
            </w:r>
            <w:proofErr w:type="spellEnd"/>
            <w:r w:rsidRPr="000D62B4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Kerja</w:t>
            </w:r>
            <w:proofErr w:type="spellEnd"/>
            <w:r w:rsidR="00753309">
              <w:rPr>
                <w:rFonts w:ascii="Arial" w:hAnsi="Arial" w:cs="Arial"/>
              </w:rPr>
              <w:t xml:space="preserve"> </w:t>
            </w:r>
            <w:proofErr w:type="spellStart"/>
            <w:r w:rsidR="00753309">
              <w:rPr>
                <w:rFonts w:ascii="Arial" w:hAnsi="Arial" w:cs="Arial"/>
              </w:rPr>
              <w:t>Praktik</w:t>
            </w:r>
            <w:proofErr w:type="spellEnd"/>
            <w:r w:rsidRPr="000D62B4">
              <w:rPr>
                <w:rFonts w:ascii="Arial" w:hAnsi="Arial" w:cs="Arial"/>
              </w:rPr>
              <w:t xml:space="preserve"> / </w:t>
            </w:r>
            <w:r w:rsidRPr="000D62B4">
              <w:rPr>
                <w:rFonts w:ascii="Arial" w:hAnsi="Arial" w:cs="Arial"/>
                <w:i/>
              </w:rPr>
              <w:t>Approval 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CED45E5" w14:textId="77777777" w:rsidR="00753309" w:rsidRDefault="00753309">
            <w:pPr>
              <w:rPr>
                <w:rFonts w:ascii="Arial" w:hAnsi="Arial" w:cs="Arial"/>
              </w:rPr>
            </w:pPr>
          </w:p>
          <w:p w14:paraId="459F4DCA" w14:textId="77777777" w:rsidR="00661785" w:rsidRPr="000D62B4" w:rsidRDefault="000D62B4">
            <w:pPr>
              <w:rPr>
                <w:rFonts w:ascii="Arial" w:hAnsi="Arial" w:cs="Arial"/>
              </w:rPr>
            </w:pPr>
            <w:r w:rsidRPr="000D62B4">
              <w:rPr>
                <w:rFonts w:ascii="Arial" w:hAnsi="Arial" w:cs="Arial"/>
              </w:rPr>
              <w:t>:</w:t>
            </w:r>
          </w:p>
        </w:tc>
        <w:tc>
          <w:tcPr>
            <w:tcW w:w="7229" w:type="dxa"/>
            <w:tcBorders>
              <w:left w:val="nil"/>
            </w:tcBorders>
          </w:tcPr>
          <w:p w14:paraId="0B7828EF" w14:textId="77777777" w:rsidR="00661785" w:rsidRPr="000D62B4" w:rsidRDefault="00661785">
            <w:pPr>
              <w:rPr>
                <w:rFonts w:ascii="Arial" w:hAnsi="Arial" w:cs="Arial"/>
              </w:rPr>
            </w:pPr>
          </w:p>
        </w:tc>
      </w:tr>
      <w:bookmarkEnd w:id="0"/>
    </w:tbl>
    <w:p w14:paraId="3FDEE43F" w14:textId="77777777" w:rsidR="00661785" w:rsidRPr="000D62B4" w:rsidRDefault="00661785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3752"/>
        <w:gridCol w:w="2144"/>
        <w:gridCol w:w="2143"/>
        <w:gridCol w:w="2144"/>
      </w:tblGrid>
      <w:tr w:rsidR="000D62B4" w:rsidRPr="000D62B4" w14:paraId="045A477B" w14:textId="77777777" w:rsidTr="000D62B4">
        <w:tc>
          <w:tcPr>
            <w:tcW w:w="571" w:type="dxa"/>
          </w:tcPr>
          <w:p w14:paraId="64E719EE" w14:textId="77777777" w:rsidR="000D62B4" w:rsidRP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r w:rsidRPr="000D62B4"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3752" w:type="dxa"/>
          </w:tcPr>
          <w:p w14:paraId="10DA9F86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0D62B4">
              <w:rPr>
                <w:rFonts w:ascii="Arial" w:hAnsi="Arial" w:cs="Arial"/>
                <w:b/>
              </w:rPr>
              <w:t>Kriteria</w:t>
            </w:r>
            <w:proofErr w:type="spellEnd"/>
          </w:p>
          <w:p w14:paraId="2E2685E9" w14:textId="77777777" w:rsidR="00656EF9" w:rsidRPr="00656EF9" w:rsidRDefault="00656EF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 xml:space="preserve">Criteria </w:t>
            </w:r>
          </w:p>
        </w:tc>
        <w:tc>
          <w:tcPr>
            <w:tcW w:w="2144" w:type="dxa"/>
          </w:tcPr>
          <w:p w14:paraId="16EC1842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0D62B4">
              <w:rPr>
                <w:rFonts w:ascii="Arial" w:hAnsi="Arial" w:cs="Arial"/>
                <w:b/>
              </w:rPr>
              <w:t>Bobot</w:t>
            </w:r>
            <w:proofErr w:type="spellEnd"/>
          </w:p>
          <w:p w14:paraId="7A6B62EE" w14:textId="77777777" w:rsidR="00656EF9" w:rsidRPr="00656EF9" w:rsidRDefault="00656EF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 xml:space="preserve">Weight </w:t>
            </w:r>
          </w:p>
        </w:tc>
        <w:tc>
          <w:tcPr>
            <w:tcW w:w="2143" w:type="dxa"/>
          </w:tcPr>
          <w:p w14:paraId="04BF4531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r w:rsidRPr="000D62B4">
              <w:rPr>
                <w:rFonts w:ascii="Arial" w:hAnsi="Arial" w:cs="Arial"/>
                <w:b/>
              </w:rPr>
              <w:t>Nilai (%)</w:t>
            </w:r>
          </w:p>
          <w:p w14:paraId="38CE1EAD" w14:textId="77777777" w:rsidR="00656EF9" w:rsidRPr="00656EF9" w:rsidRDefault="00656EF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Grade (%)</w:t>
            </w:r>
          </w:p>
        </w:tc>
        <w:tc>
          <w:tcPr>
            <w:tcW w:w="2144" w:type="dxa"/>
          </w:tcPr>
          <w:p w14:paraId="567B9D53" w14:textId="77777777" w:rsidR="000D62B4" w:rsidRDefault="000D62B4" w:rsidP="000D62B4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0D62B4">
              <w:rPr>
                <w:rFonts w:ascii="Arial" w:hAnsi="Arial" w:cs="Arial"/>
                <w:b/>
              </w:rPr>
              <w:t>Bobot</w:t>
            </w:r>
            <w:proofErr w:type="spellEnd"/>
            <w:r w:rsidRPr="000D62B4">
              <w:rPr>
                <w:rFonts w:ascii="Arial" w:hAnsi="Arial" w:cs="Arial"/>
                <w:b/>
              </w:rPr>
              <w:t xml:space="preserve"> x Nilai</w:t>
            </w:r>
          </w:p>
          <w:p w14:paraId="5F4F681F" w14:textId="77777777" w:rsidR="00656EF9" w:rsidRPr="00656EF9" w:rsidRDefault="00656EF9" w:rsidP="000D62B4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Weight x Grade</w:t>
            </w:r>
          </w:p>
        </w:tc>
      </w:tr>
      <w:tr w:rsidR="000D62B4" w:rsidRPr="000D62B4" w14:paraId="3F978026" w14:textId="77777777" w:rsidTr="000D62B4">
        <w:tc>
          <w:tcPr>
            <w:tcW w:w="571" w:type="dxa"/>
          </w:tcPr>
          <w:p w14:paraId="1674E179" w14:textId="77777777" w:rsidR="000D62B4" w:rsidRPr="00E77508" w:rsidRDefault="000D62B4" w:rsidP="000D62B4">
            <w:pPr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3752" w:type="dxa"/>
          </w:tcPr>
          <w:p w14:paraId="1CFAA3BE" w14:textId="77777777" w:rsidR="000D62B4" w:rsidRPr="00E77508" w:rsidRDefault="00E77508" w:rsidP="000D62B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Kehadiran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tepat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teratur</w:t>
            </w:r>
            <w:proofErr w:type="spellEnd"/>
          </w:p>
          <w:p w14:paraId="5668801F" w14:textId="77777777" w:rsidR="00E77508" w:rsidRPr="00E77508" w:rsidRDefault="00E77508" w:rsidP="000D62B4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77508">
              <w:rPr>
                <w:rFonts w:ascii="Arial" w:hAnsi="Arial" w:cs="Arial"/>
                <w:i/>
                <w:sz w:val="20"/>
                <w:szCs w:val="20"/>
              </w:rPr>
              <w:t>Prompt and regular attendance</w:t>
            </w:r>
          </w:p>
        </w:tc>
        <w:tc>
          <w:tcPr>
            <w:tcW w:w="2144" w:type="dxa"/>
          </w:tcPr>
          <w:p w14:paraId="020805C6" w14:textId="77777777" w:rsidR="000D62B4" w:rsidRPr="00E77508" w:rsidRDefault="00E77508" w:rsidP="000D62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0,2</w:t>
            </w:r>
            <w:r w:rsidR="000D62B4" w:rsidRPr="00E7750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43" w:type="dxa"/>
          </w:tcPr>
          <w:p w14:paraId="08D22E9C" w14:textId="77777777" w:rsidR="000D62B4" w:rsidRPr="00E77508" w:rsidRDefault="000D62B4" w:rsidP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4" w:type="dxa"/>
          </w:tcPr>
          <w:p w14:paraId="0252DA90" w14:textId="77777777" w:rsidR="000D62B4" w:rsidRPr="00E77508" w:rsidRDefault="000D62B4" w:rsidP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62B4" w:rsidRPr="000D62B4" w14:paraId="00C04AAC" w14:textId="77777777" w:rsidTr="000D62B4">
        <w:tc>
          <w:tcPr>
            <w:tcW w:w="571" w:type="dxa"/>
          </w:tcPr>
          <w:p w14:paraId="321C0515" w14:textId="77777777" w:rsidR="000D62B4" w:rsidRPr="00E77508" w:rsidRDefault="000D62B4" w:rsidP="000D62B4">
            <w:pPr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3752" w:type="dxa"/>
          </w:tcPr>
          <w:p w14:paraId="77FBC0F4" w14:textId="77777777" w:rsidR="000D62B4" w:rsidRPr="00E77508" w:rsidRDefault="00E77508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Interaksi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positif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dengan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orang lain dan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rekan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</w:p>
          <w:p w14:paraId="1026580A" w14:textId="77777777" w:rsidR="00E77508" w:rsidRPr="00E77508" w:rsidRDefault="00E77508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77508">
              <w:rPr>
                <w:rFonts w:ascii="Arial" w:hAnsi="Arial" w:cs="Arial"/>
                <w:i/>
                <w:sz w:val="20"/>
                <w:szCs w:val="20"/>
              </w:rPr>
              <w:t>Positive interaction with others and teamwork</w:t>
            </w:r>
          </w:p>
        </w:tc>
        <w:tc>
          <w:tcPr>
            <w:tcW w:w="2144" w:type="dxa"/>
          </w:tcPr>
          <w:p w14:paraId="2A0C33CD" w14:textId="77777777" w:rsidR="000D62B4" w:rsidRPr="00E77508" w:rsidRDefault="000D62B4" w:rsidP="00E7750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0,2</w:t>
            </w:r>
            <w:r w:rsidR="00E77508" w:rsidRPr="00E7750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143" w:type="dxa"/>
          </w:tcPr>
          <w:p w14:paraId="312C13D8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4" w:type="dxa"/>
          </w:tcPr>
          <w:p w14:paraId="03020D2E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62B4" w:rsidRPr="000D62B4" w14:paraId="027A2A7F" w14:textId="77777777" w:rsidTr="000D62B4">
        <w:tc>
          <w:tcPr>
            <w:tcW w:w="571" w:type="dxa"/>
          </w:tcPr>
          <w:p w14:paraId="6BFD5B5C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3752" w:type="dxa"/>
          </w:tcPr>
          <w:p w14:paraId="71A6D611" w14:textId="77777777" w:rsidR="000D62B4" w:rsidRPr="00E77508" w:rsidRDefault="00E77508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Keandalan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dan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tanggung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jawab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professional</w:t>
            </w:r>
          </w:p>
          <w:p w14:paraId="286F4EBA" w14:textId="77777777" w:rsidR="00E77508" w:rsidRPr="00E77508" w:rsidRDefault="00E77508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77508">
              <w:rPr>
                <w:rFonts w:ascii="Arial" w:hAnsi="Arial" w:cs="Arial"/>
                <w:i/>
                <w:sz w:val="20"/>
                <w:szCs w:val="20"/>
              </w:rPr>
              <w:t xml:space="preserve">Professional reliability and responsibility </w:t>
            </w:r>
          </w:p>
        </w:tc>
        <w:tc>
          <w:tcPr>
            <w:tcW w:w="2144" w:type="dxa"/>
          </w:tcPr>
          <w:p w14:paraId="512BF57C" w14:textId="77777777" w:rsidR="000D62B4" w:rsidRPr="00E77508" w:rsidRDefault="00E77508" w:rsidP="000D62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0,30</w:t>
            </w:r>
          </w:p>
        </w:tc>
        <w:tc>
          <w:tcPr>
            <w:tcW w:w="2143" w:type="dxa"/>
          </w:tcPr>
          <w:p w14:paraId="1E756D91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4" w:type="dxa"/>
          </w:tcPr>
          <w:p w14:paraId="19F90D26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62B4" w:rsidRPr="000D62B4" w14:paraId="272A4210" w14:textId="77777777" w:rsidTr="000D62B4">
        <w:tc>
          <w:tcPr>
            <w:tcW w:w="571" w:type="dxa"/>
          </w:tcPr>
          <w:p w14:paraId="23BD0CC0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3752" w:type="dxa"/>
          </w:tcPr>
          <w:p w14:paraId="269EE796" w14:textId="77777777" w:rsidR="000D62B4" w:rsidRPr="00E77508" w:rsidRDefault="00E77508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Komunikasi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9273B10" w14:textId="77777777" w:rsidR="00E77508" w:rsidRPr="00E77508" w:rsidRDefault="00E77508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77508">
              <w:rPr>
                <w:rFonts w:ascii="Arial" w:hAnsi="Arial" w:cs="Arial"/>
                <w:i/>
                <w:sz w:val="20"/>
                <w:szCs w:val="20"/>
              </w:rPr>
              <w:t xml:space="preserve">Communication </w:t>
            </w:r>
          </w:p>
        </w:tc>
        <w:tc>
          <w:tcPr>
            <w:tcW w:w="2144" w:type="dxa"/>
          </w:tcPr>
          <w:p w14:paraId="311198EC" w14:textId="77777777" w:rsidR="000D62B4" w:rsidRPr="00E77508" w:rsidRDefault="000D62B4" w:rsidP="000D62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0,20</w:t>
            </w:r>
          </w:p>
        </w:tc>
        <w:tc>
          <w:tcPr>
            <w:tcW w:w="2143" w:type="dxa"/>
          </w:tcPr>
          <w:p w14:paraId="0B2473D9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4" w:type="dxa"/>
          </w:tcPr>
          <w:p w14:paraId="107D04B5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77508" w:rsidRPr="000D62B4" w14:paraId="71A99E8D" w14:textId="77777777" w:rsidTr="000D62B4">
        <w:tc>
          <w:tcPr>
            <w:tcW w:w="571" w:type="dxa"/>
          </w:tcPr>
          <w:p w14:paraId="1B351D08" w14:textId="77777777" w:rsidR="00E77508" w:rsidRPr="00E77508" w:rsidRDefault="00E77508">
            <w:pPr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3752" w:type="dxa"/>
          </w:tcPr>
          <w:p w14:paraId="5FA77EBE" w14:textId="77777777" w:rsidR="00E77508" w:rsidRPr="00E77508" w:rsidRDefault="00E77508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Pengetahuan</w:t>
            </w:r>
            <w:proofErr w:type="spellEnd"/>
            <w:r w:rsidRPr="00E77508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teknis</w:t>
            </w:r>
            <w:proofErr w:type="spellEnd"/>
          </w:p>
          <w:p w14:paraId="37B619C3" w14:textId="77777777" w:rsidR="00E77508" w:rsidRPr="00E77508" w:rsidRDefault="00E77508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77508">
              <w:rPr>
                <w:rFonts w:ascii="Arial" w:hAnsi="Arial" w:cs="Arial"/>
                <w:i/>
                <w:sz w:val="20"/>
                <w:szCs w:val="20"/>
              </w:rPr>
              <w:t>Technical knowledge</w:t>
            </w:r>
          </w:p>
        </w:tc>
        <w:tc>
          <w:tcPr>
            <w:tcW w:w="2144" w:type="dxa"/>
          </w:tcPr>
          <w:p w14:paraId="60072667" w14:textId="77777777" w:rsidR="00E77508" w:rsidRPr="00E77508" w:rsidRDefault="00E77508" w:rsidP="000D62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7508">
              <w:rPr>
                <w:rFonts w:ascii="Arial" w:hAnsi="Arial" w:cs="Arial"/>
                <w:sz w:val="20"/>
                <w:szCs w:val="20"/>
              </w:rPr>
              <w:t>0,10</w:t>
            </w:r>
          </w:p>
        </w:tc>
        <w:tc>
          <w:tcPr>
            <w:tcW w:w="2143" w:type="dxa"/>
          </w:tcPr>
          <w:p w14:paraId="0D593216" w14:textId="77777777" w:rsidR="00E77508" w:rsidRPr="00E77508" w:rsidRDefault="00E7750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4" w:type="dxa"/>
          </w:tcPr>
          <w:p w14:paraId="31E3225A" w14:textId="77777777" w:rsidR="00E77508" w:rsidRPr="00E77508" w:rsidRDefault="00E7750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62B4" w:rsidRPr="000D62B4" w14:paraId="75CE455A" w14:textId="77777777" w:rsidTr="000D62B4">
        <w:tc>
          <w:tcPr>
            <w:tcW w:w="8610" w:type="dxa"/>
            <w:gridSpan w:val="4"/>
          </w:tcPr>
          <w:p w14:paraId="1334687C" w14:textId="77777777" w:rsidR="000D62B4" w:rsidRPr="00E77508" w:rsidRDefault="000D62B4" w:rsidP="00E7750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E77508">
              <w:rPr>
                <w:rFonts w:ascii="Arial" w:hAnsi="Arial" w:cs="Arial"/>
                <w:sz w:val="20"/>
                <w:szCs w:val="20"/>
              </w:rPr>
              <w:t>Jumlah</w:t>
            </w:r>
            <w:proofErr w:type="spellEnd"/>
            <w:r w:rsidR="0036372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36372F" w:rsidRPr="0036372F">
              <w:rPr>
                <w:rFonts w:ascii="Arial" w:hAnsi="Arial" w:cs="Arial"/>
                <w:i/>
                <w:sz w:val="20"/>
                <w:szCs w:val="20"/>
              </w:rPr>
              <w:t>total</w:t>
            </w:r>
            <w:r w:rsidR="0036372F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44" w:type="dxa"/>
          </w:tcPr>
          <w:p w14:paraId="5C9907D4" w14:textId="77777777" w:rsidR="000D62B4" w:rsidRPr="00E77508" w:rsidRDefault="000D62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54778C6" w14:textId="77777777" w:rsidR="000D62B4" w:rsidRDefault="000D62B4">
      <w:pPr>
        <w:rPr>
          <w:rFonts w:ascii="Arial" w:hAnsi="Arial" w:cs="Arial"/>
        </w:rPr>
      </w:pPr>
    </w:p>
    <w:tbl>
      <w:tblPr>
        <w:tblStyle w:val="TableGrid"/>
        <w:tblW w:w="12421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427"/>
        <w:gridCol w:w="140"/>
        <w:gridCol w:w="1286"/>
        <w:gridCol w:w="274"/>
        <w:gridCol w:w="1262"/>
        <w:gridCol w:w="722"/>
        <w:gridCol w:w="1122"/>
        <w:gridCol w:w="721"/>
        <w:gridCol w:w="271"/>
        <w:gridCol w:w="1572"/>
        <w:gridCol w:w="1701"/>
        <w:gridCol w:w="1134"/>
        <w:gridCol w:w="992"/>
        <w:gridCol w:w="797"/>
      </w:tblGrid>
      <w:tr w:rsidR="000D4B34" w:rsidRPr="00656EF9" w14:paraId="43759C02" w14:textId="77777777" w:rsidTr="000D4B34">
        <w:trPr>
          <w:gridBefore w:val="1"/>
          <w:wBefore w:w="427" w:type="dxa"/>
        </w:trPr>
        <w:tc>
          <w:tcPr>
            <w:tcW w:w="1426" w:type="dxa"/>
            <w:gridSpan w:val="2"/>
            <w:vMerge w:val="restart"/>
            <w:vAlign w:val="center"/>
          </w:tcPr>
          <w:p w14:paraId="21F0E6C6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sz w:val="20"/>
                <w:szCs w:val="20"/>
              </w:rPr>
              <w:t>Rentang</w:t>
            </w:r>
            <w:proofErr w:type="spellEnd"/>
            <w:r w:rsidRPr="00656E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sz w:val="20"/>
                <w:szCs w:val="20"/>
              </w:rPr>
              <w:t>Skor</w:t>
            </w:r>
            <w:proofErr w:type="spellEnd"/>
            <w:r w:rsidRPr="00656EF9">
              <w:rPr>
                <w:rFonts w:ascii="Arial" w:hAnsi="Arial" w:cs="Arial"/>
                <w:sz w:val="20"/>
                <w:szCs w:val="20"/>
              </w:rPr>
              <w:t xml:space="preserve"> (Skala 100)</w:t>
            </w:r>
          </w:p>
          <w:p w14:paraId="31D1FF2A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i/>
                <w:sz w:val="20"/>
                <w:szCs w:val="20"/>
              </w:rPr>
              <w:t>(100 Scale)</w:t>
            </w:r>
          </w:p>
        </w:tc>
        <w:tc>
          <w:tcPr>
            <w:tcW w:w="3380" w:type="dxa"/>
            <w:gridSpan w:val="4"/>
            <w:vAlign w:val="center"/>
          </w:tcPr>
          <w:p w14:paraId="6036C1CD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sz w:val="20"/>
                <w:szCs w:val="20"/>
              </w:rPr>
              <w:t>Rentang</w:t>
            </w:r>
            <w:proofErr w:type="spellEnd"/>
            <w:r w:rsidRPr="00656EF9">
              <w:rPr>
                <w:rFonts w:ascii="Arial" w:hAnsi="Arial" w:cs="Arial"/>
                <w:sz w:val="20"/>
                <w:szCs w:val="20"/>
              </w:rPr>
              <w:t xml:space="preserve"> Nilai</w:t>
            </w:r>
          </w:p>
          <w:p w14:paraId="2FB5C39E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6EF9">
              <w:rPr>
                <w:rFonts w:ascii="Arial" w:hAnsi="Arial" w:cs="Arial"/>
                <w:i/>
                <w:sz w:val="20"/>
                <w:szCs w:val="20"/>
              </w:rPr>
              <w:t>(Grade Range)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6B1E5EAF" w14:textId="77777777" w:rsidR="000D4B34" w:rsidRPr="00656EF9" w:rsidRDefault="000D4B34" w:rsidP="000F51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35B0F" w14:textId="77777777" w:rsidR="000D4B34" w:rsidRPr="00656EF9" w:rsidRDefault="00753309" w:rsidP="000F518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ogyakarta</w:t>
            </w:r>
            <w:r w:rsidR="000D4B34" w:rsidRPr="00656EF9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72690F1C" w14:textId="77777777" w:rsidR="000D4B34" w:rsidRPr="00656EF9" w:rsidRDefault="000D4B34" w:rsidP="000F5188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sz w:val="20"/>
                <w:szCs w:val="20"/>
              </w:rPr>
              <w:t>Atasan</w:t>
            </w:r>
            <w:proofErr w:type="spellEnd"/>
            <w:r w:rsidRPr="00656EF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sz w:val="20"/>
                <w:szCs w:val="20"/>
              </w:rPr>
              <w:t>Langsung</w:t>
            </w:r>
            <w:proofErr w:type="spellEnd"/>
            <w:r w:rsidRPr="00656EF9">
              <w:rPr>
                <w:rFonts w:ascii="Arial" w:hAnsi="Arial" w:cs="Arial"/>
                <w:sz w:val="20"/>
                <w:szCs w:val="20"/>
              </w:rPr>
              <w:t xml:space="preserve"> / </w:t>
            </w:r>
            <w:r w:rsidRPr="00656EF9">
              <w:rPr>
                <w:rFonts w:ascii="Arial" w:hAnsi="Arial" w:cs="Arial"/>
                <w:i/>
                <w:sz w:val="20"/>
                <w:szCs w:val="20"/>
              </w:rPr>
              <w:t>Supervisor</w:t>
            </w:r>
          </w:p>
        </w:tc>
      </w:tr>
      <w:tr w:rsidR="000D4B34" w:rsidRPr="00656EF9" w14:paraId="6DB3EAEA" w14:textId="77777777" w:rsidTr="000D4B34">
        <w:trPr>
          <w:gridBefore w:val="1"/>
          <w:wBefore w:w="427" w:type="dxa"/>
        </w:trPr>
        <w:tc>
          <w:tcPr>
            <w:tcW w:w="1426" w:type="dxa"/>
            <w:gridSpan w:val="2"/>
            <w:vMerge/>
            <w:vAlign w:val="center"/>
          </w:tcPr>
          <w:p w14:paraId="11EED5DE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6" w:type="dxa"/>
            <w:gridSpan w:val="2"/>
            <w:vAlign w:val="center"/>
          </w:tcPr>
          <w:p w14:paraId="128F50A9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sz w:val="20"/>
                <w:szCs w:val="20"/>
              </w:rPr>
              <w:t>Angka</w:t>
            </w:r>
            <w:proofErr w:type="spellEnd"/>
          </w:p>
          <w:p w14:paraId="1F1620EA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i/>
                <w:sz w:val="20"/>
                <w:szCs w:val="20"/>
              </w:rPr>
              <w:t>(4 Scale)</w:t>
            </w:r>
          </w:p>
        </w:tc>
        <w:tc>
          <w:tcPr>
            <w:tcW w:w="1844" w:type="dxa"/>
            <w:gridSpan w:val="2"/>
            <w:vAlign w:val="center"/>
          </w:tcPr>
          <w:p w14:paraId="2EF9695B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sz w:val="20"/>
                <w:szCs w:val="20"/>
              </w:rPr>
              <w:t>Huruf</w:t>
            </w:r>
            <w:proofErr w:type="spellEnd"/>
          </w:p>
          <w:p w14:paraId="314B9250" w14:textId="77777777" w:rsidR="000D4B34" w:rsidRPr="00656EF9" w:rsidRDefault="000D4B34" w:rsidP="000F5188">
            <w:pPr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i/>
                <w:sz w:val="20"/>
                <w:szCs w:val="20"/>
              </w:rPr>
              <w:t>(Letter Scale)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3B38E120" w14:textId="77777777" w:rsidR="000D4B34" w:rsidRPr="00656EF9" w:rsidRDefault="000D4B34" w:rsidP="000F51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16F34" w14:textId="77777777" w:rsidR="000D4B34" w:rsidRPr="00656EF9" w:rsidRDefault="000D4B34" w:rsidP="000F518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F58" w:rsidRPr="00656EF9" w14:paraId="2399A677" w14:textId="77777777" w:rsidTr="00FC3964">
        <w:trPr>
          <w:gridBefore w:val="1"/>
          <w:wBefore w:w="427" w:type="dxa"/>
        </w:trPr>
        <w:tc>
          <w:tcPr>
            <w:tcW w:w="1426" w:type="dxa"/>
            <w:gridSpan w:val="2"/>
            <w:vAlign w:val="bottom"/>
          </w:tcPr>
          <w:p w14:paraId="2A4808B9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80 - 100</w:t>
            </w:r>
          </w:p>
        </w:tc>
        <w:tc>
          <w:tcPr>
            <w:tcW w:w="15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28836279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A</w:t>
            </w:r>
          </w:p>
        </w:tc>
        <w:tc>
          <w:tcPr>
            <w:tcW w:w="1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53657773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76A45928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9FD4054" w14:textId="77777777" w:rsidR="00BA0F58" w:rsidRPr="00656EF9" w:rsidRDefault="00BA0F58" w:rsidP="00BA0F5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F58" w:rsidRPr="00656EF9" w14:paraId="31B31CBF" w14:textId="77777777" w:rsidTr="00FC3964">
        <w:trPr>
          <w:gridBefore w:val="1"/>
          <w:wBefore w:w="427" w:type="dxa"/>
        </w:trPr>
        <w:tc>
          <w:tcPr>
            <w:tcW w:w="1426" w:type="dxa"/>
            <w:gridSpan w:val="2"/>
            <w:vAlign w:val="bottom"/>
          </w:tcPr>
          <w:p w14:paraId="5893F5CD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75 - 79.99</w:t>
            </w:r>
          </w:p>
        </w:tc>
        <w:tc>
          <w:tcPr>
            <w:tcW w:w="15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3F4999C2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059C6A9E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5CB2D948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</w:tcPr>
          <w:p w14:paraId="54468D9A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F58" w:rsidRPr="00656EF9" w14:paraId="7B686D0B" w14:textId="77777777" w:rsidTr="00FC3964">
        <w:trPr>
          <w:gridBefore w:val="1"/>
          <w:wBefore w:w="427" w:type="dxa"/>
        </w:trPr>
        <w:tc>
          <w:tcPr>
            <w:tcW w:w="1426" w:type="dxa"/>
            <w:gridSpan w:val="2"/>
            <w:vAlign w:val="bottom"/>
          </w:tcPr>
          <w:p w14:paraId="3F629005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65 - 74.99</w:t>
            </w:r>
          </w:p>
        </w:tc>
        <w:tc>
          <w:tcPr>
            <w:tcW w:w="15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433BF857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B</w:t>
            </w:r>
          </w:p>
        </w:tc>
        <w:tc>
          <w:tcPr>
            <w:tcW w:w="1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EB30A5A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65A11C59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</w:tcPr>
          <w:p w14:paraId="70C973B2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F58" w:rsidRPr="00656EF9" w14:paraId="6953FC54" w14:textId="77777777" w:rsidTr="00FC3964">
        <w:trPr>
          <w:gridBefore w:val="1"/>
          <w:wBefore w:w="427" w:type="dxa"/>
        </w:trPr>
        <w:tc>
          <w:tcPr>
            <w:tcW w:w="1426" w:type="dxa"/>
            <w:gridSpan w:val="2"/>
            <w:vAlign w:val="bottom"/>
          </w:tcPr>
          <w:p w14:paraId="702C4916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60 - 64.99</w:t>
            </w:r>
          </w:p>
        </w:tc>
        <w:tc>
          <w:tcPr>
            <w:tcW w:w="15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DFCC833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BC</w:t>
            </w:r>
          </w:p>
        </w:tc>
        <w:tc>
          <w:tcPr>
            <w:tcW w:w="1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15994C6F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3515F433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</w:tcPr>
          <w:p w14:paraId="26461302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F58" w:rsidRPr="00656EF9" w14:paraId="204B5BAA" w14:textId="77777777" w:rsidTr="00FC3964">
        <w:trPr>
          <w:gridBefore w:val="1"/>
          <w:wBefore w:w="427" w:type="dxa"/>
        </w:trPr>
        <w:tc>
          <w:tcPr>
            <w:tcW w:w="1426" w:type="dxa"/>
            <w:gridSpan w:val="2"/>
            <w:vAlign w:val="bottom"/>
          </w:tcPr>
          <w:p w14:paraId="56042317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50 - 59.99</w:t>
            </w:r>
          </w:p>
        </w:tc>
        <w:tc>
          <w:tcPr>
            <w:tcW w:w="15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77C31DDE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C</w:t>
            </w:r>
          </w:p>
        </w:tc>
        <w:tc>
          <w:tcPr>
            <w:tcW w:w="1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135DB8CD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0D873A5C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</w:tcPr>
          <w:p w14:paraId="17D6A381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F58" w:rsidRPr="00656EF9" w14:paraId="6F79A220" w14:textId="77777777" w:rsidTr="00FC3964">
        <w:trPr>
          <w:gridBefore w:val="1"/>
          <w:wBefore w:w="427" w:type="dxa"/>
        </w:trPr>
        <w:tc>
          <w:tcPr>
            <w:tcW w:w="1426" w:type="dxa"/>
            <w:gridSpan w:val="2"/>
            <w:vAlign w:val="bottom"/>
          </w:tcPr>
          <w:p w14:paraId="06084D65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35 - 49.99</w:t>
            </w:r>
          </w:p>
        </w:tc>
        <w:tc>
          <w:tcPr>
            <w:tcW w:w="15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078DDDDB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D</w:t>
            </w:r>
          </w:p>
        </w:tc>
        <w:tc>
          <w:tcPr>
            <w:tcW w:w="1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6884DCF1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4C1D0735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</w:tcPr>
          <w:p w14:paraId="10AA472F" w14:textId="77777777" w:rsidR="00BA0F58" w:rsidRPr="00656EF9" w:rsidRDefault="00BA0F58" w:rsidP="00BA0F5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0F58" w:rsidRPr="00656EF9" w14:paraId="608CE86A" w14:textId="77777777" w:rsidTr="00FC3964">
        <w:trPr>
          <w:gridBefore w:val="1"/>
          <w:wBefore w:w="427" w:type="dxa"/>
        </w:trPr>
        <w:tc>
          <w:tcPr>
            <w:tcW w:w="1426" w:type="dxa"/>
            <w:gridSpan w:val="2"/>
            <w:vAlign w:val="bottom"/>
          </w:tcPr>
          <w:p w14:paraId="284D8D7A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0 - 34.99</w:t>
            </w:r>
          </w:p>
        </w:tc>
        <w:tc>
          <w:tcPr>
            <w:tcW w:w="153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423951DE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E</w:t>
            </w:r>
          </w:p>
        </w:tc>
        <w:tc>
          <w:tcPr>
            <w:tcW w:w="18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</w:tcPr>
          <w:p w14:paraId="2C06959B" w14:textId="77777777" w:rsidR="00BA0F58" w:rsidRPr="00BA0F58" w:rsidRDefault="00BA0F58" w:rsidP="00BA0F58">
            <w:pPr>
              <w:pStyle w:val="NormalWeb"/>
              <w:rPr>
                <w:sz w:val="20"/>
                <w:szCs w:val="20"/>
              </w:rPr>
            </w:pPr>
            <w:r w:rsidRPr="00BA0F58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13A61AA0" w14:textId="77777777" w:rsidR="00BA0F58" w:rsidRPr="00656EF9" w:rsidRDefault="00BA0F58" w:rsidP="00BA0F5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19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6583242" w14:textId="77777777" w:rsidR="00BA0F58" w:rsidRPr="00656EF9" w:rsidRDefault="00BA0F58" w:rsidP="00BA0F58">
            <w:pPr>
              <w:rPr>
                <w:rFonts w:ascii="Arial" w:hAnsi="Arial" w:cs="Arial"/>
                <w:sz w:val="20"/>
                <w:szCs w:val="20"/>
              </w:rPr>
            </w:pPr>
            <w:r w:rsidRPr="00656EF9">
              <w:rPr>
                <w:rFonts w:ascii="Arial" w:hAnsi="Arial" w:cs="Arial"/>
                <w:sz w:val="20"/>
                <w:szCs w:val="20"/>
              </w:rPr>
              <w:t>NIP.</w:t>
            </w:r>
          </w:p>
        </w:tc>
      </w:tr>
      <w:tr w:rsidR="000D4B34" w:rsidRPr="00656EF9" w14:paraId="1D588465" w14:textId="77777777" w:rsidTr="000D4B34">
        <w:trPr>
          <w:gridAfter w:val="1"/>
          <w:wAfter w:w="797" w:type="dxa"/>
        </w:trPr>
        <w:tc>
          <w:tcPr>
            <w:tcW w:w="567" w:type="dxa"/>
            <w:gridSpan w:val="2"/>
            <w:vMerge w:val="restart"/>
            <w:vAlign w:val="center"/>
          </w:tcPr>
          <w:p w14:paraId="18BD0D91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1560" w:type="dxa"/>
            <w:gridSpan w:val="2"/>
            <w:vMerge w:val="restart"/>
            <w:vAlign w:val="center"/>
          </w:tcPr>
          <w:p w14:paraId="27BE2C19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Kriteria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Kinerja</w:t>
            </w:r>
            <w:proofErr w:type="spellEnd"/>
          </w:p>
          <w:p w14:paraId="45AE8C4E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i/>
                <w:sz w:val="20"/>
                <w:szCs w:val="20"/>
              </w:rPr>
              <w:t>(Performance Criteria)</w:t>
            </w:r>
          </w:p>
        </w:tc>
        <w:tc>
          <w:tcPr>
            <w:tcW w:w="1984" w:type="dxa"/>
            <w:gridSpan w:val="2"/>
            <w:vAlign w:val="center"/>
          </w:tcPr>
          <w:p w14:paraId="54496247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Tidak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1E4C24BF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i/>
                <w:sz w:val="20"/>
                <w:szCs w:val="20"/>
              </w:rPr>
              <w:t>(Unsatisfactory)</w:t>
            </w:r>
          </w:p>
        </w:tc>
        <w:tc>
          <w:tcPr>
            <w:tcW w:w="1843" w:type="dxa"/>
            <w:gridSpan w:val="2"/>
            <w:vAlign w:val="center"/>
          </w:tcPr>
          <w:p w14:paraId="6A2A7CE4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Kurang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7B0617EF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i/>
                <w:sz w:val="20"/>
                <w:szCs w:val="20"/>
              </w:rPr>
              <w:t>(Developing)</w:t>
            </w:r>
          </w:p>
        </w:tc>
        <w:tc>
          <w:tcPr>
            <w:tcW w:w="1843" w:type="dxa"/>
            <w:gridSpan w:val="2"/>
            <w:vAlign w:val="center"/>
          </w:tcPr>
          <w:p w14:paraId="33D11540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7729019A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i/>
                <w:sz w:val="20"/>
                <w:szCs w:val="20"/>
              </w:rPr>
              <w:t>(Satisfactory)</w:t>
            </w:r>
          </w:p>
        </w:tc>
        <w:tc>
          <w:tcPr>
            <w:tcW w:w="1701" w:type="dxa"/>
            <w:vAlign w:val="center"/>
          </w:tcPr>
          <w:p w14:paraId="7B2F6A7A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Sangat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Memuaskan</w:t>
            </w:r>
            <w:proofErr w:type="spellEnd"/>
          </w:p>
          <w:p w14:paraId="6514BC22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i/>
                <w:sz w:val="20"/>
                <w:szCs w:val="20"/>
              </w:rPr>
              <w:t>(Exemplary)</w:t>
            </w:r>
          </w:p>
        </w:tc>
        <w:tc>
          <w:tcPr>
            <w:tcW w:w="1134" w:type="dxa"/>
            <w:vMerge w:val="restart"/>
            <w:vAlign w:val="center"/>
          </w:tcPr>
          <w:p w14:paraId="67826141" w14:textId="77777777" w:rsidR="000D4B34" w:rsidRPr="00656EF9" w:rsidRDefault="000D4B34" w:rsidP="0094230E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Bobot</w:t>
            </w:r>
            <w:proofErr w:type="spellEnd"/>
          </w:p>
          <w:p w14:paraId="0FD9F2F4" w14:textId="77777777" w:rsidR="000D4B34" w:rsidRPr="00656EF9" w:rsidRDefault="000D4B34" w:rsidP="0094230E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i/>
                <w:sz w:val="20"/>
                <w:szCs w:val="20"/>
              </w:rPr>
              <w:t>(Weight)</w:t>
            </w:r>
          </w:p>
        </w:tc>
        <w:tc>
          <w:tcPr>
            <w:tcW w:w="992" w:type="dxa"/>
            <w:vMerge w:val="restart"/>
            <w:vAlign w:val="center"/>
          </w:tcPr>
          <w:p w14:paraId="374A232D" w14:textId="77777777" w:rsidR="000D4B34" w:rsidRDefault="000D4B34" w:rsidP="000D4B34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</w:p>
          <w:p w14:paraId="32345974" w14:textId="77777777" w:rsidR="000D4B34" w:rsidRPr="000D4B34" w:rsidRDefault="000D4B34" w:rsidP="000D4B34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(Grade)</w:t>
            </w:r>
          </w:p>
        </w:tc>
      </w:tr>
      <w:tr w:rsidR="000D4B34" w:rsidRPr="00656EF9" w14:paraId="5C7DEB86" w14:textId="77777777" w:rsidTr="000D4B34">
        <w:trPr>
          <w:gridAfter w:val="1"/>
          <w:wAfter w:w="797" w:type="dxa"/>
        </w:trPr>
        <w:tc>
          <w:tcPr>
            <w:tcW w:w="567" w:type="dxa"/>
            <w:gridSpan w:val="2"/>
            <w:vMerge/>
          </w:tcPr>
          <w:p w14:paraId="67DBD494" w14:textId="77777777" w:rsidR="000D4B34" w:rsidRPr="00656EF9" w:rsidRDefault="000D4B34" w:rsidP="009D619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0" w:type="dxa"/>
            <w:gridSpan w:val="2"/>
            <w:vMerge/>
          </w:tcPr>
          <w:p w14:paraId="77773350" w14:textId="77777777" w:rsidR="000D4B34" w:rsidRPr="00656EF9" w:rsidRDefault="000D4B34" w:rsidP="009D619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gridSpan w:val="2"/>
            <w:vAlign w:val="center"/>
          </w:tcPr>
          <w:p w14:paraId="32F88670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14:paraId="034A52A1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(x ≤ 59%)</w:t>
            </w:r>
          </w:p>
        </w:tc>
        <w:tc>
          <w:tcPr>
            <w:tcW w:w="1843" w:type="dxa"/>
            <w:gridSpan w:val="2"/>
            <w:vAlign w:val="center"/>
          </w:tcPr>
          <w:p w14:paraId="55509918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  <w:p w14:paraId="100E06D0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(60% &lt; x ≤ 69%)</w:t>
            </w:r>
          </w:p>
        </w:tc>
        <w:tc>
          <w:tcPr>
            <w:tcW w:w="1843" w:type="dxa"/>
            <w:gridSpan w:val="2"/>
            <w:vAlign w:val="center"/>
          </w:tcPr>
          <w:p w14:paraId="052822EC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  <w:p w14:paraId="6FD0648A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(70% &lt; x ≤ 84%)</w:t>
            </w:r>
          </w:p>
        </w:tc>
        <w:tc>
          <w:tcPr>
            <w:tcW w:w="1701" w:type="dxa"/>
            <w:vAlign w:val="center"/>
          </w:tcPr>
          <w:p w14:paraId="28ADF3CD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  <w:p w14:paraId="346EC814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56EF9">
              <w:rPr>
                <w:rFonts w:ascii="Arial" w:hAnsi="Arial" w:cs="Arial"/>
                <w:b/>
                <w:sz w:val="20"/>
                <w:szCs w:val="20"/>
              </w:rPr>
              <w:t>(</w:t>
            </w:r>
            <w:r w:rsidR="00A854C1">
              <w:rPr>
                <w:rFonts w:ascii="Arial" w:hAnsi="Arial" w:cs="Arial"/>
                <w:b/>
                <w:sz w:val="20"/>
                <w:szCs w:val="20"/>
              </w:rPr>
              <w:t>x</w:t>
            </w:r>
            <w:r w:rsidR="00A854C1">
              <w:rPr>
                <w:rFonts w:ascii="Times New Roman" w:hAnsi="Times New Roman" w:cs="Times New Roman"/>
                <w:b/>
                <w:sz w:val="20"/>
                <w:szCs w:val="20"/>
              </w:rPr>
              <w:t>≥</w:t>
            </w:r>
            <w:r w:rsidRPr="00656EF9">
              <w:rPr>
                <w:rFonts w:ascii="Arial" w:hAnsi="Arial" w:cs="Arial"/>
                <w:b/>
                <w:sz w:val="20"/>
                <w:szCs w:val="20"/>
              </w:rPr>
              <w:t>85%)</w:t>
            </w:r>
          </w:p>
        </w:tc>
        <w:tc>
          <w:tcPr>
            <w:tcW w:w="1134" w:type="dxa"/>
            <w:vMerge/>
          </w:tcPr>
          <w:p w14:paraId="18FE817B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14:paraId="76BA19D5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D4B34" w:rsidRPr="00656EF9" w14:paraId="49AF7150" w14:textId="77777777" w:rsidTr="000D4B34">
        <w:trPr>
          <w:gridAfter w:val="1"/>
          <w:wAfter w:w="797" w:type="dxa"/>
        </w:trPr>
        <w:tc>
          <w:tcPr>
            <w:tcW w:w="11624" w:type="dxa"/>
            <w:gridSpan w:val="13"/>
          </w:tcPr>
          <w:p w14:paraId="65C16A4A" w14:textId="77777777" w:rsidR="000D4B34" w:rsidRPr="00656EF9" w:rsidRDefault="000D4B34" w:rsidP="002C5125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Dinilai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oleh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atasan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langsung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di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proyek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/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lokasi</w:t>
            </w:r>
            <w:proofErr w:type="spellEnd"/>
            <w:r w:rsidRPr="00656EF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656EF9">
              <w:rPr>
                <w:rFonts w:ascii="Arial" w:hAnsi="Arial" w:cs="Arial"/>
                <w:b/>
                <w:sz w:val="20"/>
                <w:szCs w:val="20"/>
              </w:rPr>
              <w:t>proyek</w:t>
            </w:r>
            <w:proofErr w:type="spellEnd"/>
          </w:p>
          <w:p w14:paraId="48178754" w14:textId="77777777" w:rsidR="000D4B34" w:rsidRPr="00656EF9" w:rsidRDefault="000D4B34" w:rsidP="00E7750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6EF9">
              <w:rPr>
                <w:rFonts w:ascii="Arial" w:hAnsi="Arial" w:cs="Arial"/>
                <w:sz w:val="20"/>
                <w:szCs w:val="20"/>
              </w:rPr>
              <w:t>Assessed project / jobsite supervisor</w:t>
            </w:r>
          </w:p>
        </w:tc>
      </w:tr>
      <w:tr w:rsidR="000D4B34" w:rsidRPr="00656EF9" w14:paraId="520322B4" w14:textId="77777777" w:rsidTr="000D4B34">
        <w:trPr>
          <w:gridAfter w:val="1"/>
          <w:wAfter w:w="797" w:type="dxa"/>
        </w:trPr>
        <w:tc>
          <w:tcPr>
            <w:tcW w:w="567" w:type="dxa"/>
            <w:gridSpan w:val="2"/>
            <w:vAlign w:val="center"/>
          </w:tcPr>
          <w:p w14:paraId="6A9AF50F" w14:textId="77777777" w:rsidR="000D4B34" w:rsidRPr="00753309" w:rsidRDefault="000D4B34" w:rsidP="009423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60" w:type="dxa"/>
            <w:gridSpan w:val="2"/>
            <w:vAlign w:val="center"/>
          </w:tcPr>
          <w:p w14:paraId="55B828F9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hadir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</w:p>
          <w:p w14:paraId="1508C136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Prompt and regular attendance</w:t>
            </w:r>
          </w:p>
        </w:tc>
        <w:tc>
          <w:tcPr>
            <w:tcW w:w="1984" w:type="dxa"/>
            <w:gridSpan w:val="2"/>
          </w:tcPr>
          <w:p w14:paraId="0BE8E58D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lamb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d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kali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lam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g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0BAF6CB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Is late or absent four or more times during the internship</w:t>
            </w:r>
          </w:p>
        </w:tc>
        <w:tc>
          <w:tcPr>
            <w:tcW w:w="1843" w:type="dxa"/>
            <w:gridSpan w:val="2"/>
          </w:tcPr>
          <w:p w14:paraId="1F9A6F70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lamb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d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u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kali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lam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gang</w:t>
            </w:r>
            <w:proofErr w:type="spellEnd"/>
          </w:p>
          <w:p w14:paraId="02B1DD2E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Is late or absent no more than twice during the internship</w:t>
            </w:r>
          </w:p>
        </w:tc>
        <w:tc>
          <w:tcPr>
            <w:tcW w:w="1843" w:type="dxa"/>
            <w:gridSpan w:val="2"/>
          </w:tcPr>
          <w:p w14:paraId="7C7EE33E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lamb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d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lebi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kal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lam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gang</w:t>
            </w:r>
            <w:proofErr w:type="spellEnd"/>
          </w:p>
          <w:p w14:paraId="2AE0CC8F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is late or absent no more than once during the internship.</w:t>
            </w:r>
          </w:p>
        </w:tc>
        <w:tc>
          <w:tcPr>
            <w:tcW w:w="1701" w:type="dxa"/>
          </w:tcPr>
          <w:p w14:paraId="0D1442AC" w14:textId="77777777" w:rsidR="000D4B34" w:rsidRPr="00753309" w:rsidRDefault="000D4B34" w:rsidP="002628D8">
            <w:pPr>
              <w:pStyle w:val="ListParagraph"/>
              <w:numPr>
                <w:ilvl w:val="0"/>
                <w:numId w:val="14"/>
              </w:numPr>
              <w:ind w:left="36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hadir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mpurn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D4E8737" w14:textId="77777777" w:rsidR="000D4B34" w:rsidRPr="00753309" w:rsidRDefault="000D4B34" w:rsidP="002628D8">
            <w:pPr>
              <w:pStyle w:val="ListParagraph"/>
              <w:ind w:left="363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Exhibits perfect attendance.</w:t>
            </w:r>
          </w:p>
          <w:p w14:paraId="28A634CE" w14:textId="77777777" w:rsidR="000D4B34" w:rsidRPr="00753309" w:rsidRDefault="000D4B34" w:rsidP="002628D8">
            <w:pPr>
              <w:pStyle w:val="ListParagraph"/>
              <w:numPr>
                <w:ilvl w:val="0"/>
                <w:numId w:val="14"/>
              </w:numPr>
              <w:ind w:left="36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lal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wakt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B4484ED" w14:textId="77777777" w:rsidR="000D4B34" w:rsidRPr="00753309" w:rsidRDefault="000D4B34" w:rsidP="002628D8">
            <w:pPr>
              <w:pStyle w:val="ListParagraph"/>
              <w:ind w:left="363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Is continually on-time.</w:t>
            </w:r>
          </w:p>
        </w:tc>
        <w:tc>
          <w:tcPr>
            <w:tcW w:w="1134" w:type="dxa"/>
            <w:vAlign w:val="center"/>
          </w:tcPr>
          <w:p w14:paraId="5EAC3384" w14:textId="77777777" w:rsidR="000D4B34" w:rsidRPr="00656EF9" w:rsidRDefault="000D4B34" w:rsidP="002628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6EF9">
              <w:rPr>
                <w:rFonts w:ascii="Arial" w:hAnsi="Arial" w:cs="Arial"/>
                <w:sz w:val="20"/>
                <w:szCs w:val="20"/>
              </w:rPr>
              <w:t>0,20</w:t>
            </w:r>
          </w:p>
        </w:tc>
        <w:tc>
          <w:tcPr>
            <w:tcW w:w="992" w:type="dxa"/>
          </w:tcPr>
          <w:p w14:paraId="0F412A5E" w14:textId="77777777" w:rsidR="000D4B34" w:rsidRPr="00656EF9" w:rsidRDefault="000D4B34" w:rsidP="002628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4B34" w:rsidRPr="00656EF9" w14:paraId="5B9CEEDB" w14:textId="77777777" w:rsidTr="000D4B34">
        <w:trPr>
          <w:gridAfter w:val="1"/>
          <w:wAfter w:w="797" w:type="dxa"/>
        </w:trPr>
        <w:tc>
          <w:tcPr>
            <w:tcW w:w="567" w:type="dxa"/>
            <w:gridSpan w:val="2"/>
            <w:vAlign w:val="center"/>
          </w:tcPr>
          <w:p w14:paraId="5D5722F7" w14:textId="77777777" w:rsidR="000D4B34" w:rsidRPr="00753309" w:rsidRDefault="000D4B34" w:rsidP="009423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560" w:type="dxa"/>
            <w:gridSpan w:val="2"/>
            <w:vAlign w:val="center"/>
          </w:tcPr>
          <w:p w14:paraId="72E533D2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Interak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ositif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rang lain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re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</w:p>
          <w:p w14:paraId="5E01F42D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Positive interaction with others and teamwork</w:t>
            </w:r>
          </w:p>
        </w:tc>
        <w:tc>
          <w:tcPr>
            <w:tcW w:w="1984" w:type="dxa"/>
            <w:gridSpan w:val="2"/>
          </w:tcPr>
          <w:p w14:paraId="0C0149FA" w14:textId="77777777" w:rsidR="000D4B34" w:rsidRPr="00753309" w:rsidRDefault="000D4B34" w:rsidP="00656EF9">
            <w:pPr>
              <w:pStyle w:val="ListParagraph"/>
              <w:numPr>
                <w:ilvl w:val="0"/>
                <w:numId w:val="15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ampil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interak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ositif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rang-orang di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antor</w:t>
            </w:r>
            <w:proofErr w:type="spellEnd"/>
          </w:p>
          <w:p w14:paraId="287FB751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Does not display positive interactions with people in </w:t>
            </w:r>
            <w:proofErr w:type="gramStart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the  jobsite</w:t>
            </w:r>
            <w:proofErr w:type="gramEnd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/office</w:t>
            </w:r>
          </w:p>
          <w:p w14:paraId="46A85A71" w14:textId="77777777" w:rsidR="000D4B34" w:rsidRPr="00753309" w:rsidRDefault="000D4B34" w:rsidP="00656EF9">
            <w:pPr>
              <w:pStyle w:val="ListParagraph"/>
              <w:numPr>
                <w:ilvl w:val="0"/>
                <w:numId w:val="15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mp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yelesai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sala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3A28DD9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Is unable to resolve conflict in a mature manner</w:t>
            </w:r>
          </w:p>
        </w:tc>
        <w:tc>
          <w:tcPr>
            <w:tcW w:w="1843" w:type="dxa"/>
            <w:gridSpan w:val="2"/>
          </w:tcPr>
          <w:p w14:paraId="4E288DC8" w14:textId="77777777" w:rsidR="000D4B34" w:rsidRPr="00753309" w:rsidRDefault="000D4B34" w:rsidP="00CC1E66">
            <w:pPr>
              <w:pStyle w:val="ListParagraph"/>
              <w:numPr>
                <w:ilvl w:val="0"/>
                <w:numId w:val="16"/>
              </w:numPr>
              <w:ind w:left="215" w:hanging="215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ampil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interak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ositif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berap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r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ada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in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4D4043B" w14:textId="77777777" w:rsidR="000D4B34" w:rsidRPr="00753309" w:rsidRDefault="000D4B34" w:rsidP="00CC1E66">
            <w:pPr>
              <w:pStyle w:val="ListParagraph"/>
              <w:ind w:left="215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isplays positive interactions with some people in this setting</w:t>
            </w:r>
          </w:p>
          <w:p w14:paraId="54B3055A" w14:textId="77777777" w:rsidR="000D4B34" w:rsidRPr="00753309" w:rsidRDefault="000D4B34" w:rsidP="00CC1E66">
            <w:pPr>
              <w:pStyle w:val="ListParagraph"/>
              <w:numPr>
                <w:ilvl w:val="0"/>
                <w:numId w:val="16"/>
              </w:numPr>
              <w:ind w:left="205" w:hanging="205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upay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yelesai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sala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2E13731" w14:textId="77777777" w:rsidR="000D4B34" w:rsidRPr="00753309" w:rsidRDefault="000D4B34" w:rsidP="00CC1E66">
            <w:pPr>
              <w:pStyle w:val="ListParagraph"/>
              <w:ind w:left="205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Is unable to resolve conflict in a mature manner.</w:t>
            </w:r>
          </w:p>
        </w:tc>
        <w:tc>
          <w:tcPr>
            <w:tcW w:w="1843" w:type="dxa"/>
            <w:gridSpan w:val="2"/>
          </w:tcPr>
          <w:p w14:paraId="450F496A" w14:textId="77777777" w:rsidR="000D4B34" w:rsidRPr="00753309" w:rsidRDefault="000D4B34" w:rsidP="00CC1E66">
            <w:pPr>
              <w:pStyle w:val="ListParagraph"/>
              <w:numPr>
                <w:ilvl w:val="0"/>
                <w:numId w:val="17"/>
              </w:numPr>
              <w:ind w:left="317" w:hanging="345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ampil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interak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ositif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rang lain di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anto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6802FA9" w14:textId="77777777" w:rsidR="000D4B34" w:rsidRPr="00753309" w:rsidRDefault="000D4B34" w:rsidP="00CC1E66">
            <w:pPr>
              <w:pStyle w:val="ListParagraph"/>
              <w:ind w:left="31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isplays positive interactions with others in jobsite/office.</w:t>
            </w:r>
          </w:p>
          <w:p w14:paraId="2EB16387" w14:textId="77777777" w:rsidR="000D4B34" w:rsidRPr="00753309" w:rsidRDefault="000D4B34" w:rsidP="00CC1E66">
            <w:pPr>
              <w:pStyle w:val="ListParagraph"/>
              <w:numPr>
                <w:ilvl w:val="0"/>
                <w:numId w:val="17"/>
              </w:numPr>
              <w:ind w:left="261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respo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yelesai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sala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643F2B4" w14:textId="77777777" w:rsidR="000D4B34" w:rsidRPr="00753309" w:rsidRDefault="000D4B34" w:rsidP="00CF3C4B">
            <w:pPr>
              <w:pStyle w:val="ListParagraph"/>
              <w:ind w:left="261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Responds in a mature manner to resolve conflict.</w:t>
            </w:r>
          </w:p>
        </w:tc>
        <w:tc>
          <w:tcPr>
            <w:tcW w:w="1701" w:type="dxa"/>
          </w:tcPr>
          <w:p w14:paraId="57C2DA3A" w14:textId="77777777" w:rsidR="000D4B34" w:rsidRPr="00753309" w:rsidRDefault="000D4B34" w:rsidP="00CF3C4B">
            <w:pPr>
              <w:pStyle w:val="ListParagraph"/>
              <w:numPr>
                <w:ilvl w:val="0"/>
                <w:numId w:val="18"/>
              </w:numPr>
              <w:ind w:left="317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inisi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interak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ositif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rang lain di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anto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93AC00E" w14:textId="77777777" w:rsidR="000D4B34" w:rsidRPr="00753309" w:rsidRDefault="000D4B34" w:rsidP="00CF3C4B">
            <w:pPr>
              <w:pStyle w:val="ListParagraph"/>
              <w:ind w:left="317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Initiates positive interactions with others in the jobsite/ office.</w:t>
            </w:r>
          </w:p>
          <w:p w14:paraId="0DE6C2E3" w14:textId="77777777" w:rsidR="000D4B34" w:rsidRPr="00753309" w:rsidRDefault="000D4B34" w:rsidP="00CF3C4B">
            <w:pPr>
              <w:pStyle w:val="ListParagraph"/>
              <w:numPr>
                <w:ilvl w:val="0"/>
                <w:numId w:val="18"/>
              </w:numPr>
              <w:ind w:left="38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respo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yelesai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sala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8CF4439" w14:textId="77777777" w:rsidR="000D4B34" w:rsidRPr="00753309" w:rsidRDefault="000D4B34" w:rsidP="00CF3C4B">
            <w:pPr>
              <w:pStyle w:val="ListParagraph"/>
              <w:ind w:left="38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Responds in a mature manner to resolve conflict.</w:t>
            </w:r>
          </w:p>
        </w:tc>
        <w:tc>
          <w:tcPr>
            <w:tcW w:w="1134" w:type="dxa"/>
            <w:vAlign w:val="center"/>
          </w:tcPr>
          <w:p w14:paraId="72791CAA" w14:textId="77777777" w:rsidR="000D4B34" w:rsidRPr="00656EF9" w:rsidRDefault="000D4B34" w:rsidP="00656EF9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6EF9">
              <w:rPr>
                <w:rFonts w:ascii="Arial" w:hAnsi="Arial" w:cs="Arial"/>
                <w:sz w:val="20"/>
                <w:szCs w:val="20"/>
              </w:rPr>
              <w:t>0,20</w:t>
            </w:r>
          </w:p>
        </w:tc>
        <w:tc>
          <w:tcPr>
            <w:tcW w:w="992" w:type="dxa"/>
          </w:tcPr>
          <w:p w14:paraId="2B4D9D6B" w14:textId="77777777" w:rsidR="000D4B34" w:rsidRPr="00656EF9" w:rsidRDefault="000D4B34" w:rsidP="00656EF9">
            <w:pPr>
              <w:pStyle w:val="ListParagraph"/>
              <w:ind w:left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4B34" w:rsidRPr="00656EF9" w14:paraId="20878C65" w14:textId="77777777" w:rsidTr="000D4B34">
        <w:trPr>
          <w:gridAfter w:val="1"/>
          <w:wAfter w:w="797" w:type="dxa"/>
        </w:trPr>
        <w:tc>
          <w:tcPr>
            <w:tcW w:w="567" w:type="dxa"/>
            <w:gridSpan w:val="2"/>
            <w:vAlign w:val="center"/>
          </w:tcPr>
          <w:p w14:paraId="2E84315C" w14:textId="77777777" w:rsidR="000D4B34" w:rsidRPr="00753309" w:rsidRDefault="000D4B34" w:rsidP="009423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60" w:type="dxa"/>
            <w:gridSpan w:val="2"/>
            <w:vAlign w:val="center"/>
          </w:tcPr>
          <w:p w14:paraId="20665C2F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andal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anggu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jawab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professional</w:t>
            </w:r>
          </w:p>
          <w:p w14:paraId="11EB2EAD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Professional reliability and responsibility </w:t>
            </w:r>
          </w:p>
        </w:tc>
        <w:tc>
          <w:tcPr>
            <w:tcW w:w="1984" w:type="dxa"/>
            <w:gridSpan w:val="2"/>
          </w:tcPr>
          <w:p w14:paraId="066A4DC9" w14:textId="77777777" w:rsidR="000D4B34" w:rsidRPr="00753309" w:rsidRDefault="000D4B34" w:rsidP="00656EF9">
            <w:pPr>
              <w:pStyle w:val="ListParagraph"/>
              <w:numPr>
                <w:ilvl w:val="0"/>
                <w:numId w:val="19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andal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laku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ga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736CE91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Cannot be relied on to perform job tasks.</w:t>
            </w:r>
          </w:p>
          <w:p w14:paraId="4C9F7381" w14:textId="77777777" w:rsidR="000D4B34" w:rsidRPr="00753309" w:rsidRDefault="000D4B34" w:rsidP="00656EF9">
            <w:pPr>
              <w:pStyle w:val="ListParagraph"/>
              <w:numPr>
                <w:ilvl w:val="0"/>
                <w:numId w:val="19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enu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rap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uj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s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C1F0C1C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oes not meet expectations and goals set by supervisor and organization.</w:t>
            </w:r>
          </w:p>
          <w:p w14:paraId="6E204564" w14:textId="77777777" w:rsidR="000D4B34" w:rsidRPr="00753309" w:rsidRDefault="000D4B34" w:rsidP="00656EF9">
            <w:pPr>
              <w:pStyle w:val="ListParagraph"/>
              <w:numPr>
                <w:ilvl w:val="0"/>
                <w:numId w:val="19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jag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ru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tap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7130882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oes not keep workspace and projects organized.</w:t>
            </w:r>
          </w:p>
          <w:p w14:paraId="603A54BE" w14:textId="77777777" w:rsidR="000D4B34" w:rsidRPr="00753309" w:rsidRDefault="000D4B34" w:rsidP="00656EF9">
            <w:pPr>
              <w:pStyle w:val="ListParagraph"/>
              <w:numPr>
                <w:ilvl w:val="0"/>
                <w:numId w:val="19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bij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sed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8D1DDFB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oes not follow organizational policies and procedures</w:t>
            </w:r>
          </w:p>
        </w:tc>
        <w:tc>
          <w:tcPr>
            <w:tcW w:w="1843" w:type="dxa"/>
            <w:gridSpan w:val="2"/>
          </w:tcPr>
          <w:p w14:paraId="663DC1AB" w14:textId="77777777" w:rsidR="000D4B34" w:rsidRPr="00753309" w:rsidRDefault="000D4B34" w:rsidP="00F753B2">
            <w:pPr>
              <w:pStyle w:val="ListParagraph"/>
              <w:numPr>
                <w:ilvl w:val="0"/>
                <w:numId w:val="20"/>
              </w:numPr>
              <w:ind w:left="202" w:hanging="20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erkad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andal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laku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ga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A3BB501" w14:textId="77777777" w:rsidR="000D4B34" w:rsidRPr="00753309" w:rsidRDefault="000D4B34" w:rsidP="00F753B2">
            <w:pPr>
              <w:pStyle w:val="ListParagraph"/>
              <w:ind w:left="202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Can be relied on to perform job tasks some of the time.</w:t>
            </w:r>
          </w:p>
          <w:p w14:paraId="0F9BD92F" w14:textId="77777777" w:rsidR="000D4B34" w:rsidRPr="00753309" w:rsidRDefault="000D4B34" w:rsidP="000F4E39">
            <w:pPr>
              <w:pStyle w:val="ListParagraph"/>
              <w:numPr>
                <w:ilvl w:val="0"/>
                <w:numId w:val="20"/>
              </w:numPr>
              <w:ind w:left="202" w:hanging="20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enu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beberap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rap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j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yang 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proofErr w:type="gram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s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8E7902D" w14:textId="77777777" w:rsidR="000D4B34" w:rsidRPr="00753309" w:rsidRDefault="000D4B34" w:rsidP="000F4E39">
            <w:pPr>
              <w:pStyle w:val="ListParagraph"/>
              <w:ind w:left="202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Meets some expectations and goals set by supervisor and organization.</w:t>
            </w:r>
          </w:p>
          <w:p w14:paraId="1692FFB8" w14:textId="77777777" w:rsidR="000D4B34" w:rsidRPr="00753309" w:rsidRDefault="000D4B34" w:rsidP="000F4E39">
            <w:pPr>
              <w:pStyle w:val="ListParagraph"/>
              <w:numPr>
                <w:ilvl w:val="0"/>
                <w:numId w:val="20"/>
              </w:numPr>
              <w:ind w:left="202" w:hanging="20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ambil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langkah-langka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jag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ru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tap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at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068E281" w14:textId="77777777" w:rsidR="000D4B34" w:rsidRPr="00753309" w:rsidRDefault="000D4B34" w:rsidP="000F4E39">
            <w:pPr>
              <w:pStyle w:val="ListParagraph"/>
              <w:ind w:left="202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Takes steps to keep workspace and projects organized</w:t>
            </w:r>
          </w:p>
          <w:p w14:paraId="72C62C3A" w14:textId="77777777" w:rsidR="000D4B34" w:rsidRPr="00753309" w:rsidRDefault="000D4B34" w:rsidP="000F4E39">
            <w:pPr>
              <w:pStyle w:val="ListParagraph"/>
              <w:numPr>
                <w:ilvl w:val="0"/>
                <w:numId w:val="20"/>
              </w:numPr>
              <w:ind w:left="202" w:hanging="202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upay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bij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sed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79BA435" w14:textId="77777777" w:rsidR="000D4B34" w:rsidRPr="00753309" w:rsidRDefault="000D4B34" w:rsidP="000F4E39">
            <w:pPr>
              <w:pStyle w:val="ListParagraph"/>
              <w:ind w:left="202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Attempts to follow organizational policies and procedures.</w:t>
            </w:r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43" w:type="dxa"/>
            <w:gridSpan w:val="2"/>
          </w:tcPr>
          <w:p w14:paraId="68F757E6" w14:textId="77777777" w:rsidR="000D4B34" w:rsidRPr="00753309" w:rsidRDefault="000D4B34" w:rsidP="000F4E39">
            <w:pPr>
              <w:pStyle w:val="ListParagraph"/>
              <w:numPr>
                <w:ilvl w:val="0"/>
                <w:numId w:val="21"/>
              </w:numPr>
              <w:ind w:left="381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eri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andal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laku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ga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bagi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sa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wakt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3F3F9CE" w14:textId="77777777" w:rsidR="000D4B34" w:rsidRPr="00753309" w:rsidRDefault="000D4B34" w:rsidP="000F4E39">
            <w:pPr>
              <w:pStyle w:val="ListParagraph"/>
              <w:ind w:left="381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an be relied </w:t>
            </w: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on to perform job tasks most of the time.</w:t>
            </w:r>
          </w:p>
          <w:p w14:paraId="71C33936" w14:textId="77777777" w:rsidR="000D4B34" w:rsidRPr="00753309" w:rsidRDefault="000D4B34" w:rsidP="000F4E39">
            <w:pPr>
              <w:pStyle w:val="ListParagraph"/>
              <w:numPr>
                <w:ilvl w:val="0"/>
                <w:numId w:val="21"/>
              </w:numPr>
              <w:ind w:left="381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enu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rap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j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s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976C3AD" w14:textId="77777777" w:rsidR="000D4B34" w:rsidRPr="00753309" w:rsidRDefault="000D4B34" w:rsidP="000F4E39">
            <w:pPr>
              <w:pStyle w:val="ListParagraph"/>
              <w:ind w:left="381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Meets some expectations and goals set by supervisor and organization.</w:t>
            </w:r>
          </w:p>
          <w:p w14:paraId="0C3DB5D1" w14:textId="77777777" w:rsidR="000D4B34" w:rsidRPr="00753309" w:rsidRDefault="000D4B34" w:rsidP="00F709DC">
            <w:pPr>
              <w:pStyle w:val="ListParagraph"/>
              <w:numPr>
                <w:ilvl w:val="0"/>
                <w:numId w:val="21"/>
              </w:numPr>
              <w:ind w:left="381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jag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ru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g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organis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enu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butuh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l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ibad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674D0F8" w14:textId="77777777" w:rsidR="000D4B34" w:rsidRPr="00753309" w:rsidRDefault="000D4B34" w:rsidP="00F709DC">
            <w:pPr>
              <w:pStyle w:val="ListParagraph"/>
              <w:ind w:left="381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Keeps workspace and projects somewhat organized to meet personal workflow needs.</w:t>
            </w:r>
          </w:p>
          <w:p w14:paraId="3A817CDB" w14:textId="77777777" w:rsidR="000D4B34" w:rsidRPr="00753309" w:rsidRDefault="000D4B34" w:rsidP="00F709DC">
            <w:pPr>
              <w:pStyle w:val="ListParagraph"/>
              <w:numPr>
                <w:ilvl w:val="0"/>
                <w:numId w:val="21"/>
              </w:numPr>
              <w:ind w:left="381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bij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sed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mp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panj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wakt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49FB155" w14:textId="77777777" w:rsidR="000D4B34" w:rsidRPr="00753309" w:rsidRDefault="000D4B34" w:rsidP="00F709DC">
            <w:pPr>
              <w:pStyle w:val="ListParagraph"/>
              <w:ind w:left="381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Follows organizational policies and procedures most of time.</w:t>
            </w:r>
          </w:p>
        </w:tc>
        <w:tc>
          <w:tcPr>
            <w:tcW w:w="1701" w:type="dxa"/>
          </w:tcPr>
          <w:p w14:paraId="4D62C034" w14:textId="77777777" w:rsidR="000D4B34" w:rsidRPr="00753309" w:rsidRDefault="000D4B34" w:rsidP="00F709DC">
            <w:pPr>
              <w:pStyle w:val="ListParagraph"/>
              <w:numPr>
                <w:ilvl w:val="0"/>
                <w:numId w:val="22"/>
              </w:numPr>
              <w:ind w:left="38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Hamp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lal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andal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laku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ga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kerja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mp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panj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wakt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07458D0" w14:textId="77777777" w:rsidR="000D4B34" w:rsidRPr="00753309" w:rsidRDefault="000D4B34" w:rsidP="00F709DC">
            <w:pPr>
              <w:pStyle w:val="ListParagraph"/>
              <w:ind w:left="38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Can be relied on to perform job tasks nearly all times.</w:t>
            </w:r>
          </w:p>
          <w:p w14:paraId="6A80202A" w14:textId="77777777" w:rsidR="000D4B34" w:rsidRPr="00753309" w:rsidRDefault="000D4B34" w:rsidP="00F709DC">
            <w:pPr>
              <w:pStyle w:val="ListParagraph"/>
              <w:numPr>
                <w:ilvl w:val="0"/>
                <w:numId w:val="22"/>
              </w:numPr>
              <w:ind w:left="38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kad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lebi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rap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j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s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05EEE15" w14:textId="77777777" w:rsidR="000D4B34" w:rsidRPr="00753309" w:rsidRDefault="000D4B34" w:rsidP="00F709DC">
            <w:pPr>
              <w:pStyle w:val="ListParagraph"/>
              <w:ind w:left="38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ometimes exceeds expectations and goals set by supervisor and organization.</w:t>
            </w:r>
          </w:p>
          <w:p w14:paraId="64E07B03" w14:textId="77777777" w:rsidR="000D4B34" w:rsidRPr="00753309" w:rsidRDefault="000D4B34" w:rsidP="00F709DC">
            <w:pPr>
              <w:pStyle w:val="ListParagraph"/>
              <w:numPr>
                <w:ilvl w:val="0"/>
                <w:numId w:val="22"/>
              </w:numPr>
              <w:ind w:left="38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yimp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ru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organis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enu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butuh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l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ibad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2DC04B3" w14:textId="77777777" w:rsidR="000D4B34" w:rsidRPr="00753309" w:rsidRDefault="000D4B34" w:rsidP="002C4518">
            <w:pPr>
              <w:pStyle w:val="ListParagraph"/>
              <w:ind w:left="38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Keeps workspace and projects well-organized to meet personal and organizational workflow needs.</w:t>
            </w:r>
          </w:p>
          <w:p w14:paraId="1DACFC01" w14:textId="77777777" w:rsidR="000D4B34" w:rsidRPr="00753309" w:rsidRDefault="000D4B34" w:rsidP="002C4518">
            <w:pPr>
              <w:pStyle w:val="ListParagraph"/>
              <w:numPr>
                <w:ilvl w:val="0"/>
                <w:numId w:val="22"/>
              </w:numPr>
              <w:ind w:left="38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ikut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bij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sedu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nsisten</w:t>
            </w:r>
            <w:proofErr w:type="spellEnd"/>
          </w:p>
          <w:p w14:paraId="104C75F4" w14:textId="77777777" w:rsidR="000D4B34" w:rsidRPr="00753309" w:rsidRDefault="000D4B34" w:rsidP="002C4518">
            <w:pPr>
              <w:pStyle w:val="ListParagraph"/>
              <w:ind w:left="380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Follows </w:t>
            </w: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 xml:space="preserve">organizational policies and procedures </w:t>
            </w:r>
            <w:proofErr w:type="spellStart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consistenly</w:t>
            </w:r>
            <w:proofErr w:type="spellEnd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.</w:t>
            </w:r>
          </w:p>
        </w:tc>
        <w:tc>
          <w:tcPr>
            <w:tcW w:w="1134" w:type="dxa"/>
            <w:vAlign w:val="center"/>
          </w:tcPr>
          <w:p w14:paraId="6055BEF8" w14:textId="77777777" w:rsidR="000D4B34" w:rsidRPr="00656EF9" w:rsidRDefault="000D4B34" w:rsidP="00656EF9">
            <w:pPr>
              <w:pStyle w:val="ListParagraph"/>
              <w:ind w:left="318" w:hanging="28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56EF9">
              <w:rPr>
                <w:rFonts w:ascii="Arial" w:hAnsi="Arial" w:cs="Arial"/>
                <w:sz w:val="20"/>
                <w:szCs w:val="20"/>
              </w:rPr>
              <w:lastRenderedPageBreak/>
              <w:t>0,30</w:t>
            </w:r>
          </w:p>
        </w:tc>
        <w:tc>
          <w:tcPr>
            <w:tcW w:w="992" w:type="dxa"/>
          </w:tcPr>
          <w:p w14:paraId="548C2C2D" w14:textId="77777777" w:rsidR="000D4B34" w:rsidRPr="00656EF9" w:rsidRDefault="000D4B34" w:rsidP="00656EF9">
            <w:pPr>
              <w:pStyle w:val="ListParagraph"/>
              <w:ind w:left="318" w:hanging="284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4B34" w:rsidRPr="00656EF9" w14:paraId="6FF67D13" w14:textId="77777777" w:rsidTr="000D4B34">
        <w:trPr>
          <w:gridAfter w:val="1"/>
          <w:wAfter w:w="797" w:type="dxa"/>
        </w:trPr>
        <w:tc>
          <w:tcPr>
            <w:tcW w:w="567" w:type="dxa"/>
            <w:gridSpan w:val="2"/>
            <w:vAlign w:val="center"/>
          </w:tcPr>
          <w:p w14:paraId="0B21D490" w14:textId="77777777" w:rsidR="000D4B34" w:rsidRPr="00753309" w:rsidRDefault="000D4B34" w:rsidP="009423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.</w:t>
            </w:r>
          </w:p>
        </w:tc>
        <w:tc>
          <w:tcPr>
            <w:tcW w:w="1560" w:type="dxa"/>
            <w:gridSpan w:val="2"/>
            <w:vAlign w:val="center"/>
          </w:tcPr>
          <w:p w14:paraId="2BE451EF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munik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280B72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Communication </w:t>
            </w:r>
          </w:p>
        </w:tc>
        <w:tc>
          <w:tcPr>
            <w:tcW w:w="1984" w:type="dxa"/>
            <w:gridSpan w:val="2"/>
          </w:tcPr>
          <w:p w14:paraId="284C1B83" w14:textId="77777777" w:rsidR="000D4B34" w:rsidRPr="00753309" w:rsidRDefault="000D4B34" w:rsidP="009E1E14">
            <w:pPr>
              <w:pStyle w:val="ListParagraph"/>
              <w:numPr>
                <w:ilvl w:val="0"/>
                <w:numId w:val="23"/>
              </w:numPr>
              <w:ind w:left="302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Gagal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anggap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munik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supervisor</w:t>
            </w:r>
          </w:p>
          <w:p w14:paraId="0AC83740" w14:textId="77777777" w:rsidR="000D4B34" w:rsidRPr="00753309" w:rsidRDefault="000D4B34" w:rsidP="009E1E14">
            <w:pPr>
              <w:pStyle w:val="ListParagraph"/>
              <w:ind w:left="302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Fails to respond to supervisor communication </w:t>
            </w:r>
          </w:p>
          <w:p w14:paraId="3DFC50BE" w14:textId="77777777" w:rsidR="000D4B34" w:rsidRPr="00753309" w:rsidRDefault="000D4B34" w:rsidP="009E1E14">
            <w:pPr>
              <w:pStyle w:val="ListParagraph"/>
              <w:numPr>
                <w:ilvl w:val="0"/>
                <w:numId w:val="23"/>
              </w:numPr>
              <w:ind w:left="302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bi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adai</w:t>
            </w:r>
            <w:proofErr w:type="spellEnd"/>
          </w:p>
          <w:p w14:paraId="13B24F3C" w14:textId="77777777" w:rsidR="000D4B34" w:rsidRPr="00753309" w:rsidRDefault="000D4B34" w:rsidP="009E1E14">
            <w:pPr>
              <w:pStyle w:val="ListParagraph"/>
              <w:ind w:left="302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oes not speak adequately</w:t>
            </w:r>
          </w:p>
          <w:p w14:paraId="3A966BD7" w14:textId="77777777" w:rsidR="000D4B34" w:rsidRPr="00753309" w:rsidRDefault="000D4B34" w:rsidP="009E1E14">
            <w:pPr>
              <w:pStyle w:val="ListParagraph"/>
              <w:numPr>
                <w:ilvl w:val="0"/>
                <w:numId w:val="23"/>
              </w:numPr>
              <w:ind w:left="302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nada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nt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ll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oes not use proper tone, eye contact, etc.</w:t>
            </w:r>
          </w:p>
        </w:tc>
        <w:tc>
          <w:tcPr>
            <w:tcW w:w="1843" w:type="dxa"/>
            <w:gridSpan w:val="2"/>
          </w:tcPr>
          <w:p w14:paraId="37B3F60A" w14:textId="77777777" w:rsidR="000D4B34" w:rsidRPr="00753309" w:rsidRDefault="000D4B34" w:rsidP="009E1E14">
            <w:pPr>
              <w:pStyle w:val="ListParagraph"/>
              <w:numPr>
                <w:ilvl w:val="0"/>
                <w:numId w:val="24"/>
              </w:numPr>
              <w:ind w:left="331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iasany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respo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munik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prakarsa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leh supervisor.</w:t>
            </w:r>
          </w:p>
          <w:p w14:paraId="0DF2BCCC" w14:textId="77777777" w:rsidR="000D4B34" w:rsidRPr="00753309" w:rsidRDefault="000D4B34" w:rsidP="009E1E14">
            <w:pPr>
              <w:pStyle w:val="ListParagraph"/>
              <w:ind w:left="331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Typically responds to </w:t>
            </w:r>
            <w:proofErr w:type="gramStart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upervisor initiated</w:t>
            </w:r>
            <w:proofErr w:type="gramEnd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communication.</w:t>
            </w:r>
          </w:p>
          <w:p w14:paraId="34418573" w14:textId="77777777" w:rsidR="000D4B34" w:rsidRPr="00753309" w:rsidRDefault="000D4B34" w:rsidP="009E1E14">
            <w:pPr>
              <w:pStyle w:val="ListParagraph"/>
              <w:numPr>
                <w:ilvl w:val="0"/>
                <w:numId w:val="24"/>
              </w:numPr>
              <w:ind w:left="246" w:hanging="246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bi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cukup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tata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jumla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bata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0A94E1D" w14:textId="77777777" w:rsidR="000D4B34" w:rsidRPr="00753309" w:rsidRDefault="000D4B34" w:rsidP="009E1E14">
            <w:pPr>
              <w:pStyle w:val="ListParagraph"/>
              <w:ind w:left="246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peeks</w:t>
            </w:r>
            <w:proofErr w:type="spellEnd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dequately in limited number of setting.</w:t>
            </w:r>
          </w:p>
          <w:p w14:paraId="0A26975D" w14:textId="77777777" w:rsidR="000D4B34" w:rsidRPr="00753309" w:rsidRDefault="000D4B34" w:rsidP="009E1E14">
            <w:pPr>
              <w:pStyle w:val="ListParagraph"/>
              <w:numPr>
                <w:ilvl w:val="0"/>
                <w:numId w:val="24"/>
              </w:numPr>
              <w:ind w:left="246" w:hanging="246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ad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nada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nt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ll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58982B0" w14:textId="77777777" w:rsidR="000D4B34" w:rsidRPr="00753309" w:rsidRDefault="000D4B34" w:rsidP="009E1E14">
            <w:pPr>
              <w:pStyle w:val="ListParagraph"/>
              <w:ind w:left="246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ometimes uses proper tone, eye contact, etc.</w:t>
            </w:r>
          </w:p>
        </w:tc>
        <w:tc>
          <w:tcPr>
            <w:tcW w:w="1843" w:type="dxa"/>
            <w:gridSpan w:val="2"/>
          </w:tcPr>
          <w:p w14:paraId="07673A63" w14:textId="77777777" w:rsidR="000D4B34" w:rsidRPr="00753309" w:rsidRDefault="000D4B34" w:rsidP="009E1E14">
            <w:pPr>
              <w:pStyle w:val="ListParagraph"/>
              <w:numPr>
                <w:ilvl w:val="0"/>
                <w:numId w:val="25"/>
              </w:numPr>
              <w:ind w:left="283" w:hanging="28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enu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rap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j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s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E378E08" w14:textId="77777777" w:rsidR="000D4B34" w:rsidRPr="00753309" w:rsidRDefault="000D4B34" w:rsidP="009E1E14">
            <w:pPr>
              <w:pStyle w:val="ListParagraph"/>
              <w:ind w:left="283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Meets expectations and goals set by </w:t>
            </w:r>
            <w:proofErr w:type="spellStart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uoervisor</w:t>
            </w:r>
            <w:proofErr w:type="spellEnd"/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and organization.</w:t>
            </w:r>
          </w:p>
          <w:p w14:paraId="545086DF" w14:textId="77777777" w:rsidR="000D4B34" w:rsidRPr="00753309" w:rsidRDefault="000D4B34" w:rsidP="009E1E14">
            <w:pPr>
              <w:pStyle w:val="ListParagraph"/>
              <w:numPr>
                <w:ilvl w:val="0"/>
                <w:numId w:val="25"/>
              </w:numPr>
              <w:ind w:left="283" w:hanging="28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bi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ada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baga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tata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052FB2B" w14:textId="77777777" w:rsidR="000D4B34" w:rsidRPr="00753309" w:rsidRDefault="000D4B34" w:rsidP="009E1E14">
            <w:pPr>
              <w:pStyle w:val="ListParagraph"/>
              <w:ind w:left="283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peaks adequately in variety of settings</w:t>
            </w:r>
          </w:p>
          <w:p w14:paraId="7A7A7882" w14:textId="77777777" w:rsidR="000D4B34" w:rsidRPr="00753309" w:rsidRDefault="000D4B34" w:rsidP="009E1E14">
            <w:pPr>
              <w:pStyle w:val="ListParagraph"/>
              <w:numPr>
                <w:ilvl w:val="0"/>
                <w:numId w:val="25"/>
              </w:numPr>
              <w:ind w:left="283" w:hanging="28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Cukup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nada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nt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ll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76E15E7" w14:textId="77777777" w:rsidR="000D4B34" w:rsidRPr="00753309" w:rsidRDefault="000D4B34" w:rsidP="009E1E14">
            <w:pPr>
              <w:pStyle w:val="ListParagraph"/>
              <w:ind w:left="283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Adequately uses proper tone, eye contact, etc.</w:t>
            </w:r>
          </w:p>
        </w:tc>
        <w:tc>
          <w:tcPr>
            <w:tcW w:w="1701" w:type="dxa"/>
          </w:tcPr>
          <w:p w14:paraId="654B105D" w14:textId="77777777" w:rsidR="000D4B34" w:rsidRPr="00753309" w:rsidRDefault="000D4B34" w:rsidP="009E1E14">
            <w:pPr>
              <w:pStyle w:val="ListParagraph"/>
              <w:numPr>
                <w:ilvl w:val="0"/>
                <w:numId w:val="26"/>
              </w:numPr>
              <w:ind w:left="42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kada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lebih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harap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uj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oleh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atas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organisa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BBFAAA3" w14:textId="77777777" w:rsidR="000D4B34" w:rsidRPr="00753309" w:rsidRDefault="000D4B34" w:rsidP="009E1E14">
            <w:pPr>
              <w:pStyle w:val="ListParagraph"/>
              <w:ind w:left="42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ometimes exceeds expectations and goals set by supervisor and organization.</w:t>
            </w:r>
          </w:p>
          <w:p w14:paraId="5301E370" w14:textId="77777777" w:rsidR="000D4B34" w:rsidRPr="00753309" w:rsidRDefault="000D4B34" w:rsidP="009E1E14">
            <w:pPr>
              <w:pStyle w:val="ListParagraph"/>
              <w:numPr>
                <w:ilvl w:val="0"/>
                <w:numId w:val="26"/>
              </w:numPr>
              <w:ind w:left="42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bi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hi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baga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tata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car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A7F30AF" w14:textId="77777777" w:rsidR="000D4B34" w:rsidRPr="00753309" w:rsidRDefault="000D4B34" w:rsidP="009E1E14">
            <w:pPr>
              <w:pStyle w:val="ListParagraph"/>
              <w:ind w:left="42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peaks proficiently in a variety of settings.</w:t>
            </w:r>
          </w:p>
          <w:p w14:paraId="4C7B59C1" w14:textId="77777777" w:rsidR="000D4B34" w:rsidRPr="00753309" w:rsidRDefault="000D4B34" w:rsidP="009E1E14">
            <w:pPr>
              <w:pStyle w:val="ListParagraph"/>
              <w:numPr>
                <w:ilvl w:val="0"/>
                <w:numId w:val="26"/>
              </w:numPr>
              <w:ind w:left="42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ring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gguna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nada yang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ont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t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ll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32F1316" w14:textId="77777777" w:rsidR="000D4B34" w:rsidRPr="00753309" w:rsidRDefault="000D4B34" w:rsidP="009E1E14">
            <w:pPr>
              <w:pStyle w:val="ListParagraph"/>
              <w:ind w:left="42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Frequently uses proper tone, eye contact, etc.</w:t>
            </w:r>
          </w:p>
        </w:tc>
        <w:tc>
          <w:tcPr>
            <w:tcW w:w="1134" w:type="dxa"/>
          </w:tcPr>
          <w:p w14:paraId="2FFC01E5" w14:textId="77777777" w:rsidR="000D4B34" w:rsidRPr="00656EF9" w:rsidRDefault="000D4B34" w:rsidP="00E77508">
            <w:pPr>
              <w:pStyle w:val="ListParagraph"/>
              <w:ind w:left="318" w:hanging="284"/>
              <w:rPr>
                <w:rFonts w:ascii="Arial" w:hAnsi="Arial" w:cs="Arial"/>
                <w:sz w:val="20"/>
                <w:szCs w:val="20"/>
              </w:rPr>
            </w:pPr>
            <w:r w:rsidRPr="00656EF9">
              <w:rPr>
                <w:rFonts w:ascii="Arial" w:hAnsi="Arial" w:cs="Arial"/>
                <w:sz w:val="20"/>
                <w:szCs w:val="20"/>
              </w:rPr>
              <w:t>0,20</w:t>
            </w:r>
          </w:p>
        </w:tc>
        <w:tc>
          <w:tcPr>
            <w:tcW w:w="992" w:type="dxa"/>
          </w:tcPr>
          <w:p w14:paraId="71E16BEE" w14:textId="77777777" w:rsidR="000D4B34" w:rsidRPr="00656EF9" w:rsidRDefault="000D4B34" w:rsidP="00E77508">
            <w:pPr>
              <w:pStyle w:val="ListParagraph"/>
              <w:ind w:left="318" w:hanging="28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4B34" w:rsidRPr="00656EF9" w14:paraId="63ECCC70" w14:textId="77777777" w:rsidTr="000D4B34">
        <w:trPr>
          <w:gridAfter w:val="1"/>
          <w:wAfter w:w="797" w:type="dxa"/>
        </w:trPr>
        <w:tc>
          <w:tcPr>
            <w:tcW w:w="567" w:type="dxa"/>
            <w:gridSpan w:val="2"/>
            <w:vAlign w:val="center"/>
          </w:tcPr>
          <w:p w14:paraId="5E29263B" w14:textId="77777777" w:rsidR="000D4B34" w:rsidRPr="00753309" w:rsidRDefault="000D4B34" w:rsidP="0094230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1560" w:type="dxa"/>
            <w:gridSpan w:val="2"/>
            <w:vAlign w:val="center"/>
          </w:tcPr>
          <w:p w14:paraId="6BAC87AA" w14:textId="77777777" w:rsidR="000D4B34" w:rsidRPr="00753309" w:rsidRDefault="000D4B34" w:rsidP="00E7750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</w:p>
          <w:p w14:paraId="54DD639E" w14:textId="77777777" w:rsidR="000D4B34" w:rsidRPr="00753309" w:rsidRDefault="000D4B34" w:rsidP="00E77508">
            <w:pPr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Technical knowledge</w:t>
            </w:r>
          </w:p>
        </w:tc>
        <w:tc>
          <w:tcPr>
            <w:tcW w:w="1984" w:type="dxa"/>
            <w:gridSpan w:val="2"/>
          </w:tcPr>
          <w:p w14:paraId="4C437CBD" w14:textId="77777777" w:rsidR="000D4B34" w:rsidRPr="00753309" w:rsidRDefault="000D4B34" w:rsidP="00656EF9">
            <w:pPr>
              <w:pStyle w:val="ListParagraph"/>
              <w:numPr>
                <w:ilvl w:val="0"/>
                <w:numId w:val="27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</w:p>
          <w:p w14:paraId="54153E6B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oes not demonstrate technical knowledge.</w:t>
            </w:r>
          </w:p>
          <w:p w14:paraId="4E086DF4" w14:textId="77777777" w:rsidR="000D4B34" w:rsidRPr="00753309" w:rsidRDefault="000D4B34" w:rsidP="00656EF9">
            <w:pPr>
              <w:pStyle w:val="ListParagraph"/>
              <w:numPr>
                <w:ilvl w:val="0"/>
                <w:numId w:val="27"/>
              </w:numPr>
              <w:ind w:left="298" w:hanging="283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ni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pelajar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ar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46F16BD" w14:textId="77777777" w:rsidR="000D4B34" w:rsidRPr="00753309" w:rsidRDefault="000D4B34" w:rsidP="00656EF9">
            <w:pPr>
              <w:pStyle w:val="ListParagraph"/>
              <w:ind w:left="298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oes not show intention to learn new knowledge from the jobsite / project.</w:t>
            </w:r>
          </w:p>
        </w:tc>
        <w:tc>
          <w:tcPr>
            <w:tcW w:w="1843" w:type="dxa"/>
            <w:gridSpan w:val="2"/>
          </w:tcPr>
          <w:p w14:paraId="24C8161F" w14:textId="77777777" w:rsidR="000D4B34" w:rsidRPr="00753309" w:rsidRDefault="000D4B34" w:rsidP="00094FAF">
            <w:pPr>
              <w:pStyle w:val="ListParagraph"/>
              <w:numPr>
                <w:ilvl w:val="0"/>
                <w:numId w:val="28"/>
              </w:numPr>
              <w:ind w:left="388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diki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B05655A" w14:textId="77777777" w:rsidR="000D4B34" w:rsidRPr="00753309" w:rsidRDefault="000D4B34" w:rsidP="00094FAF">
            <w:pPr>
              <w:pStyle w:val="ListParagraph"/>
              <w:ind w:left="38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emonstrate little technical knowledge.</w:t>
            </w:r>
          </w:p>
          <w:p w14:paraId="090DE91E" w14:textId="77777777" w:rsidR="000D4B34" w:rsidRPr="00753309" w:rsidRDefault="000D4B34" w:rsidP="00094FAF">
            <w:pPr>
              <w:pStyle w:val="ListParagraph"/>
              <w:numPr>
                <w:ilvl w:val="0"/>
                <w:numId w:val="28"/>
              </w:numPr>
              <w:ind w:left="388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sediki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in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laja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ekn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akt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ar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hadap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5B4D8F2" w14:textId="77777777" w:rsidR="000D4B34" w:rsidRPr="00753309" w:rsidRDefault="000D4B34" w:rsidP="00094FAF">
            <w:pPr>
              <w:pStyle w:val="ListParagraph"/>
              <w:ind w:left="388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how somewhat interest to learn new technical knowhow for jobsite / project</w:t>
            </w:r>
          </w:p>
        </w:tc>
        <w:tc>
          <w:tcPr>
            <w:tcW w:w="1843" w:type="dxa"/>
            <w:gridSpan w:val="2"/>
          </w:tcPr>
          <w:p w14:paraId="35F3ACD5" w14:textId="77777777" w:rsidR="000D4B34" w:rsidRPr="00753309" w:rsidRDefault="000D4B34" w:rsidP="00094FAF">
            <w:pPr>
              <w:pStyle w:val="ListParagraph"/>
              <w:numPr>
                <w:ilvl w:val="0"/>
                <w:numId w:val="29"/>
              </w:numPr>
              <w:ind w:left="283" w:hanging="28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berap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03A3707" w14:textId="77777777" w:rsidR="000D4B34" w:rsidRPr="00753309" w:rsidRDefault="000D4B34" w:rsidP="00094FAF">
            <w:pPr>
              <w:pStyle w:val="ListParagraph"/>
              <w:ind w:left="283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Demonstrate some technical knowledge.</w:t>
            </w:r>
          </w:p>
          <w:p w14:paraId="345DE49B" w14:textId="77777777" w:rsidR="000D4B34" w:rsidRPr="00753309" w:rsidRDefault="000D4B34" w:rsidP="00094FAF">
            <w:pPr>
              <w:pStyle w:val="ListParagraph"/>
              <w:numPr>
                <w:ilvl w:val="0"/>
                <w:numId w:val="29"/>
              </w:numPr>
              <w:ind w:left="283" w:hanging="28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in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lajar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akt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ar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117D8B7" w14:textId="77777777" w:rsidR="000D4B34" w:rsidRPr="00753309" w:rsidRDefault="000D4B34" w:rsidP="00094FAF">
            <w:pPr>
              <w:pStyle w:val="ListParagraph"/>
              <w:ind w:left="283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Show interest to learn new technical knowhow from jobsite / project</w:t>
            </w:r>
          </w:p>
        </w:tc>
        <w:tc>
          <w:tcPr>
            <w:tcW w:w="1701" w:type="dxa"/>
          </w:tcPr>
          <w:p w14:paraId="5AE1A61E" w14:textId="77777777" w:rsidR="000D4B34" w:rsidRPr="00753309" w:rsidRDefault="000D4B34" w:rsidP="00891D37">
            <w:pPr>
              <w:pStyle w:val="ListParagraph"/>
              <w:numPr>
                <w:ilvl w:val="0"/>
                <w:numId w:val="30"/>
              </w:numPr>
              <w:ind w:left="42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unjuk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berap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erkontribus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ecahk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asalah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DAEAB3C" w14:textId="77777777" w:rsidR="000D4B34" w:rsidRPr="00753309" w:rsidRDefault="000D4B34" w:rsidP="00891D37">
            <w:pPr>
              <w:pStyle w:val="ListParagraph"/>
              <w:ind w:left="42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Demonstrate some </w:t>
            </w: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lastRenderedPageBreak/>
              <w:t>technical knowledge to contribute to solve problem.</w:t>
            </w:r>
          </w:p>
          <w:p w14:paraId="50EBEA92" w14:textId="77777777" w:rsidR="000D4B34" w:rsidRPr="00753309" w:rsidRDefault="000D4B34" w:rsidP="00891D37">
            <w:pPr>
              <w:pStyle w:val="ListParagraph"/>
              <w:numPr>
                <w:ilvl w:val="0"/>
                <w:numId w:val="30"/>
              </w:numPr>
              <w:ind w:left="42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Mempelajari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kn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tahu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aktis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baru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rhadap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tempat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kerja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ye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untuk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engembangan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profesional</w:t>
            </w:r>
            <w:proofErr w:type="spellEnd"/>
            <w:r w:rsidRPr="0075330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0592D1B6" w14:textId="77777777" w:rsidR="000D4B34" w:rsidRPr="00753309" w:rsidRDefault="000D4B34" w:rsidP="00891D37">
            <w:pPr>
              <w:pStyle w:val="ListParagraph"/>
              <w:ind w:left="424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Learn new technical knowhow for jobsite / project for professional development.</w:t>
            </w:r>
          </w:p>
        </w:tc>
        <w:tc>
          <w:tcPr>
            <w:tcW w:w="1134" w:type="dxa"/>
          </w:tcPr>
          <w:p w14:paraId="6C83F175" w14:textId="77777777" w:rsidR="000D4B34" w:rsidRPr="00656EF9" w:rsidRDefault="000D4B34" w:rsidP="00E77508">
            <w:pPr>
              <w:pStyle w:val="ListParagraph"/>
              <w:ind w:left="318" w:hanging="284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CD2F424" w14:textId="77777777" w:rsidR="000D4B34" w:rsidRPr="00656EF9" w:rsidRDefault="000D4B34" w:rsidP="00E77508">
            <w:pPr>
              <w:pStyle w:val="ListParagraph"/>
              <w:ind w:left="318" w:hanging="284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4B34" w:rsidRPr="00656EF9" w14:paraId="653234A1" w14:textId="77777777" w:rsidTr="000D4B34">
        <w:trPr>
          <w:gridAfter w:val="1"/>
          <w:wAfter w:w="797" w:type="dxa"/>
        </w:trPr>
        <w:tc>
          <w:tcPr>
            <w:tcW w:w="9498" w:type="dxa"/>
            <w:gridSpan w:val="11"/>
          </w:tcPr>
          <w:p w14:paraId="0E6BC9D8" w14:textId="77777777" w:rsidR="000D4B34" w:rsidRPr="00753309" w:rsidRDefault="000D4B34" w:rsidP="009D52F8">
            <w:pPr>
              <w:ind w:left="3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sz w:val="20"/>
                <w:szCs w:val="20"/>
              </w:rPr>
              <w:t>JUMLAH NILAI</w:t>
            </w:r>
          </w:p>
          <w:p w14:paraId="582B1F2F" w14:textId="77777777" w:rsidR="000D4B34" w:rsidRPr="00753309" w:rsidRDefault="000D4B34" w:rsidP="009D52F8">
            <w:pPr>
              <w:ind w:left="360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753309">
              <w:rPr>
                <w:rFonts w:ascii="Times New Roman" w:hAnsi="Times New Roman" w:cs="Times New Roman"/>
                <w:i/>
                <w:sz w:val="20"/>
                <w:szCs w:val="20"/>
              </w:rPr>
              <w:t>TOTAL GRADES</w:t>
            </w:r>
          </w:p>
        </w:tc>
        <w:tc>
          <w:tcPr>
            <w:tcW w:w="1134" w:type="dxa"/>
          </w:tcPr>
          <w:p w14:paraId="0958455D" w14:textId="77777777" w:rsidR="000D4B34" w:rsidRPr="00656EF9" w:rsidRDefault="000D4B34" w:rsidP="009D52F8">
            <w:pPr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A69BADB" w14:textId="77777777" w:rsidR="000D4B34" w:rsidRPr="00656EF9" w:rsidRDefault="000D4B34" w:rsidP="009D52F8">
            <w:pPr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19F2DB" w14:textId="77777777" w:rsidR="002C5125" w:rsidRPr="000D62B4" w:rsidRDefault="002C5125" w:rsidP="009D619B">
      <w:pPr>
        <w:rPr>
          <w:rFonts w:ascii="Arial" w:hAnsi="Arial" w:cs="Arial"/>
        </w:rPr>
      </w:pPr>
    </w:p>
    <w:sectPr w:rsidR="002C5125" w:rsidRPr="000D62B4" w:rsidSect="00BA70D3">
      <w:headerReference w:type="default" r:id="rId7"/>
      <w:pgSz w:w="12240" w:h="15840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078FE" w14:textId="77777777" w:rsidR="007277BC" w:rsidRDefault="007277BC" w:rsidP="00630597">
      <w:pPr>
        <w:spacing w:after="0" w:line="240" w:lineRule="auto"/>
      </w:pPr>
      <w:r>
        <w:separator/>
      </w:r>
    </w:p>
  </w:endnote>
  <w:endnote w:type="continuationSeparator" w:id="0">
    <w:p w14:paraId="1A7B9B28" w14:textId="77777777" w:rsidR="007277BC" w:rsidRDefault="007277BC" w:rsidP="00630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7FA4B" w14:textId="77777777" w:rsidR="007277BC" w:rsidRDefault="007277BC" w:rsidP="00630597">
      <w:pPr>
        <w:spacing w:after="0" w:line="240" w:lineRule="auto"/>
      </w:pPr>
      <w:r>
        <w:separator/>
      </w:r>
    </w:p>
  </w:footnote>
  <w:footnote w:type="continuationSeparator" w:id="0">
    <w:p w14:paraId="4B699719" w14:textId="77777777" w:rsidR="007277BC" w:rsidRDefault="007277BC" w:rsidP="006305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81" w:type="dxa"/>
      <w:tblLayout w:type="fixed"/>
      <w:tblLook w:val="04A0" w:firstRow="1" w:lastRow="0" w:firstColumn="1" w:lastColumn="0" w:noHBand="0" w:noVBand="1"/>
    </w:tblPr>
    <w:tblGrid>
      <w:gridCol w:w="1668"/>
      <w:gridCol w:w="5811"/>
      <w:gridCol w:w="1843"/>
      <w:gridCol w:w="1559"/>
    </w:tblGrid>
    <w:tr w:rsidR="00630597" w:rsidRPr="000D62B4" w14:paraId="3D04DC14" w14:textId="77777777" w:rsidTr="006C3A70">
      <w:trPr>
        <w:trHeight w:val="560"/>
      </w:trPr>
      <w:tc>
        <w:tcPr>
          <w:tcW w:w="1668" w:type="dxa"/>
          <w:vMerge w:val="restart"/>
          <w:vAlign w:val="center"/>
        </w:tcPr>
        <w:p w14:paraId="1A03C42D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  <w:r w:rsidRPr="000D62B4">
            <w:rPr>
              <w:rFonts w:ascii="Arial" w:hAnsi="Arial" w:cs="Arial"/>
              <w:noProof/>
            </w:rPr>
            <w:drawing>
              <wp:inline distT="0" distB="0" distL="0" distR="0" wp14:anchorId="2B6D9B59" wp14:editId="26ED6972">
                <wp:extent cx="896293" cy="896293"/>
                <wp:effectExtent l="0" t="0" r="0" b="0"/>
                <wp:docPr id="3" name="Picture 3" descr="E:\logo-umy-hitam-putih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:\logo-umy-hitam-putih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1034" cy="9010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vMerge w:val="restart"/>
          <w:vAlign w:val="center"/>
        </w:tcPr>
        <w:p w14:paraId="1D89AA06" w14:textId="77777777" w:rsidR="00630597" w:rsidRPr="00752B25" w:rsidRDefault="00630597" w:rsidP="006C3A70">
          <w:pPr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752B25">
            <w:rPr>
              <w:rFonts w:ascii="Arial" w:hAnsi="Arial" w:cs="Arial"/>
              <w:b/>
              <w:sz w:val="28"/>
              <w:szCs w:val="28"/>
            </w:rPr>
            <w:t>PROGRAM STUDI TEKNIK SIPIL FT UMY</w:t>
          </w:r>
        </w:p>
      </w:tc>
      <w:tc>
        <w:tcPr>
          <w:tcW w:w="1843" w:type="dxa"/>
          <w:vAlign w:val="center"/>
        </w:tcPr>
        <w:p w14:paraId="454C5A15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r w:rsidRPr="000D62B4">
            <w:rPr>
              <w:rFonts w:ascii="Arial" w:hAnsi="Arial" w:cs="Arial"/>
            </w:rPr>
            <w:t xml:space="preserve">No. </w:t>
          </w:r>
          <w:proofErr w:type="spellStart"/>
          <w:r w:rsidRPr="000D62B4">
            <w:rPr>
              <w:rFonts w:ascii="Arial" w:hAnsi="Arial" w:cs="Arial"/>
            </w:rPr>
            <w:t>Dokumen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Doc. Nr</w:t>
          </w:r>
        </w:p>
      </w:tc>
      <w:tc>
        <w:tcPr>
          <w:tcW w:w="1559" w:type="dxa"/>
          <w:vAlign w:val="center"/>
        </w:tcPr>
        <w:p w14:paraId="1D28B06C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09C02E96" w14:textId="77777777" w:rsidTr="006C3A70">
      <w:trPr>
        <w:trHeight w:val="469"/>
      </w:trPr>
      <w:tc>
        <w:tcPr>
          <w:tcW w:w="1668" w:type="dxa"/>
          <w:vMerge/>
          <w:vAlign w:val="center"/>
        </w:tcPr>
        <w:p w14:paraId="7E7BB19F" w14:textId="77777777" w:rsidR="00630597" w:rsidRPr="000D62B4" w:rsidRDefault="00630597" w:rsidP="006C3A70">
          <w:pPr>
            <w:jc w:val="center"/>
            <w:rPr>
              <w:rFonts w:ascii="Arial" w:hAnsi="Arial" w:cs="Arial"/>
              <w:noProof/>
            </w:rPr>
          </w:pPr>
        </w:p>
      </w:tc>
      <w:tc>
        <w:tcPr>
          <w:tcW w:w="5811" w:type="dxa"/>
          <w:vMerge/>
          <w:vAlign w:val="center"/>
        </w:tcPr>
        <w:p w14:paraId="6A5A101A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  <w:tc>
        <w:tcPr>
          <w:tcW w:w="1843" w:type="dxa"/>
          <w:vAlign w:val="center"/>
        </w:tcPr>
        <w:p w14:paraId="1C28B2A7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Revisi</w:t>
          </w:r>
          <w:proofErr w:type="spellEnd"/>
          <w:r w:rsidRPr="000D62B4">
            <w:rPr>
              <w:rFonts w:ascii="Arial" w:hAnsi="Arial" w:cs="Arial"/>
            </w:rPr>
            <w:t xml:space="preserve"> </w:t>
          </w:r>
          <w:proofErr w:type="spellStart"/>
          <w:r w:rsidRPr="000D62B4">
            <w:rPr>
              <w:rFonts w:ascii="Arial" w:hAnsi="Arial" w:cs="Arial"/>
            </w:rPr>
            <w:t>ke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Revised</w:t>
          </w:r>
        </w:p>
      </w:tc>
      <w:tc>
        <w:tcPr>
          <w:tcW w:w="1559" w:type="dxa"/>
          <w:vAlign w:val="center"/>
        </w:tcPr>
        <w:p w14:paraId="605A7826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6F1B29E8" w14:textId="77777777" w:rsidTr="006C3A70">
      <w:trPr>
        <w:trHeight w:val="575"/>
      </w:trPr>
      <w:tc>
        <w:tcPr>
          <w:tcW w:w="1668" w:type="dxa"/>
          <w:vMerge/>
          <w:vAlign w:val="center"/>
        </w:tcPr>
        <w:p w14:paraId="2CC7EFBC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  <w:tc>
        <w:tcPr>
          <w:tcW w:w="5811" w:type="dxa"/>
          <w:vAlign w:val="center"/>
        </w:tcPr>
        <w:p w14:paraId="0D44BE77" w14:textId="77777777" w:rsidR="00630597" w:rsidRPr="000D62B4" w:rsidRDefault="00630597" w:rsidP="006C3A70">
          <w:pPr>
            <w:rPr>
              <w:rFonts w:ascii="Arial" w:hAnsi="Arial" w:cs="Arial"/>
            </w:rPr>
          </w:pPr>
          <w:proofErr w:type="spellStart"/>
          <w:r w:rsidRPr="000D62B4">
            <w:rPr>
              <w:rFonts w:ascii="Arial" w:hAnsi="Arial" w:cs="Arial"/>
            </w:rPr>
            <w:t>Dokumen</w:t>
          </w:r>
          <w:proofErr w:type="spellEnd"/>
          <w:r w:rsidRPr="000D62B4">
            <w:rPr>
              <w:rFonts w:ascii="Arial" w:hAnsi="Arial" w:cs="Arial"/>
            </w:rPr>
            <w:t xml:space="preserve"> level </w:t>
          </w:r>
          <w:proofErr w:type="gramStart"/>
          <w:r w:rsidRPr="000D62B4">
            <w:rPr>
              <w:rFonts w:ascii="Arial" w:hAnsi="Arial" w:cs="Arial"/>
            </w:rPr>
            <w:t>4 :</w:t>
          </w:r>
          <w:proofErr w:type="gramEnd"/>
        </w:p>
        <w:p w14:paraId="214B936E" w14:textId="77777777" w:rsidR="00630597" w:rsidRPr="00752B25" w:rsidRDefault="00630597" w:rsidP="006C3A70">
          <w:pPr>
            <w:jc w:val="center"/>
            <w:rPr>
              <w:rFonts w:ascii="Arial" w:hAnsi="Arial" w:cs="Arial"/>
              <w:b/>
              <w:i/>
              <w:sz w:val="24"/>
              <w:szCs w:val="24"/>
            </w:rPr>
          </w:pPr>
          <w:r w:rsidRPr="00752B25">
            <w:rPr>
              <w:rFonts w:ascii="Arial" w:hAnsi="Arial" w:cs="Arial"/>
              <w:b/>
              <w:sz w:val="24"/>
              <w:szCs w:val="24"/>
            </w:rPr>
            <w:t>REKAMAN /</w:t>
          </w:r>
          <w:r w:rsidRPr="00752B25">
            <w:rPr>
              <w:rFonts w:ascii="Arial" w:hAnsi="Arial" w:cs="Arial"/>
              <w:b/>
              <w:i/>
              <w:sz w:val="24"/>
              <w:szCs w:val="24"/>
            </w:rPr>
            <w:t xml:space="preserve"> RECORDS</w:t>
          </w:r>
        </w:p>
      </w:tc>
      <w:tc>
        <w:tcPr>
          <w:tcW w:w="1843" w:type="dxa"/>
          <w:vAlign w:val="center"/>
        </w:tcPr>
        <w:p w14:paraId="6B639F47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proofErr w:type="spellStart"/>
          <w:r w:rsidRPr="000D62B4">
            <w:rPr>
              <w:rFonts w:ascii="Arial" w:hAnsi="Arial" w:cs="Arial"/>
            </w:rPr>
            <w:t>Tgl</w:t>
          </w:r>
          <w:proofErr w:type="spellEnd"/>
          <w:r w:rsidRPr="000D62B4">
            <w:rPr>
              <w:rFonts w:ascii="Arial" w:hAnsi="Arial" w:cs="Arial"/>
            </w:rPr>
            <w:t xml:space="preserve">. </w:t>
          </w:r>
          <w:proofErr w:type="spellStart"/>
          <w:r w:rsidRPr="000D62B4">
            <w:rPr>
              <w:rFonts w:ascii="Arial" w:hAnsi="Arial" w:cs="Arial"/>
            </w:rPr>
            <w:t>Berlaku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  <w:r w:rsidRPr="000D62B4">
            <w:rPr>
              <w:rFonts w:ascii="Arial" w:hAnsi="Arial" w:cs="Arial"/>
              <w:i/>
            </w:rPr>
            <w:t>Valid Date</w:t>
          </w:r>
        </w:p>
      </w:tc>
      <w:tc>
        <w:tcPr>
          <w:tcW w:w="1559" w:type="dxa"/>
          <w:vAlign w:val="center"/>
        </w:tcPr>
        <w:p w14:paraId="67E24919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  <w:tr w:rsidR="00630597" w:rsidRPr="000D62B4" w14:paraId="7980A018" w14:textId="77777777" w:rsidTr="006C3A70">
      <w:tc>
        <w:tcPr>
          <w:tcW w:w="7479" w:type="dxa"/>
          <w:gridSpan w:val="2"/>
          <w:vAlign w:val="center"/>
        </w:tcPr>
        <w:p w14:paraId="0023A3B8" w14:textId="77777777" w:rsidR="00630597" w:rsidRPr="000D62B4" w:rsidRDefault="00630597" w:rsidP="006C3A70">
          <w:pPr>
            <w:rPr>
              <w:rFonts w:ascii="Arial" w:hAnsi="Arial" w:cs="Arial"/>
            </w:rPr>
          </w:pPr>
          <w:proofErr w:type="spellStart"/>
          <w:proofErr w:type="gramStart"/>
          <w:r w:rsidRPr="000D62B4">
            <w:rPr>
              <w:rFonts w:ascii="Arial" w:hAnsi="Arial" w:cs="Arial"/>
            </w:rPr>
            <w:t>Judul</w:t>
          </w:r>
          <w:proofErr w:type="spellEnd"/>
          <w:r w:rsidRPr="000D62B4">
            <w:rPr>
              <w:rFonts w:ascii="Arial" w:hAnsi="Arial" w:cs="Arial"/>
            </w:rPr>
            <w:t xml:space="preserve"> :</w:t>
          </w:r>
          <w:proofErr w:type="gramEnd"/>
        </w:p>
        <w:p w14:paraId="724C75D3" w14:textId="77777777" w:rsidR="00630597" w:rsidRPr="000D62B4" w:rsidRDefault="00630597" w:rsidP="006C3A70">
          <w:pPr>
            <w:jc w:val="center"/>
            <w:rPr>
              <w:rFonts w:ascii="Arial" w:hAnsi="Arial" w:cs="Arial"/>
              <w:b/>
            </w:rPr>
          </w:pPr>
          <w:r w:rsidRPr="000D62B4">
            <w:rPr>
              <w:rFonts w:ascii="Arial" w:hAnsi="Arial" w:cs="Arial"/>
              <w:b/>
            </w:rPr>
            <w:t xml:space="preserve">RUBRIK PENILAIAN </w:t>
          </w:r>
          <w:r w:rsidR="00753309">
            <w:rPr>
              <w:rFonts w:ascii="Arial" w:hAnsi="Arial" w:cs="Arial"/>
              <w:b/>
            </w:rPr>
            <w:t>KERJA PRAKTIK</w:t>
          </w:r>
          <w:r w:rsidRPr="000D62B4">
            <w:rPr>
              <w:rFonts w:ascii="Arial" w:hAnsi="Arial" w:cs="Arial"/>
              <w:b/>
            </w:rPr>
            <w:t xml:space="preserve"> OLEH </w:t>
          </w:r>
          <w:r w:rsidR="00E77508">
            <w:rPr>
              <w:rFonts w:ascii="Arial" w:hAnsi="Arial" w:cs="Arial"/>
              <w:b/>
            </w:rPr>
            <w:t>ATASAN PROYEK</w:t>
          </w:r>
        </w:p>
        <w:p w14:paraId="7A511164" w14:textId="77777777" w:rsidR="00630597" w:rsidRPr="000D62B4" w:rsidRDefault="00630597" w:rsidP="00E77508">
          <w:pPr>
            <w:jc w:val="center"/>
            <w:rPr>
              <w:rFonts w:ascii="Arial" w:hAnsi="Arial" w:cs="Arial"/>
              <w:b/>
              <w:i/>
            </w:rPr>
          </w:pPr>
          <w:r w:rsidRPr="000D62B4">
            <w:rPr>
              <w:rFonts w:ascii="Arial" w:hAnsi="Arial" w:cs="Arial"/>
              <w:b/>
              <w:i/>
            </w:rPr>
            <w:t xml:space="preserve">ASSESSMENT RUBRIC FOR </w:t>
          </w:r>
          <w:r w:rsidR="00753309">
            <w:rPr>
              <w:rFonts w:ascii="Arial" w:hAnsi="Arial" w:cs="Arial"/>
              <w:b/>
              <w:i/>
            </w:rPr>
            <w:t>PRACTICAL WORK</w:t>
          </w:r>
          <w:r w:rsidRPr="000D62B4">
            <w:rPr>
              <w:rFonts w:ascii="Arial" w:hAnsi="Arial" w:cs="Arial"/>
              <w:b/>
              <w:i/>
            </w:rPr>
            <w:t xml:space="preserve"> BY </w:t>
          </w:r>
          <w:r w:rsidR="00E77508">
            <w:rPr>
              <w:rFonts w:ascii="Arial" w:hAnsi="Arial" w:cs="Arial"/>
              <w:b/>
              <w:i/>
            </w:rPr>
            <w:t>SUPERVISOR</w:t>
          </w:r>
        </w:p>
      </w:tc>
      <w:tc>
        <w:tcPr>
          <w:tcW w:w="1843" w:type="dxa"/>
          <w:vAlign w:val="center"/>
        </w:tcPr>
        <w:p w14:paraId="13152D94" w14:textId="77777777" w:rsidR="00E77508" w:rsidRDefault="00630597" w:rsidP="006C3A70">
          <w:pPr>
            <w:rPr>
              <w:rFonts w:ascii="Arial" w:hAnsi="Arial" w:cs="Arial"/>
            </w:rPr>
          </w:pPr>
          <w:proofErr w:type="spellStart"/>
          <w:r w:rsidRPr="000D62B4">
            <w:rPr>
              <w:rFonts w:ascii="Arial" w:hAnsi="Arial" w:cs="Arial"/>
            </w:rPr>
            <w:t>Halaman</w:t>
          </w:r>
          <w:proofErr w:type="spellEnd"/>
          <w:r w:rsidRPr="000D62B4">
            <w:rPr>
              <w:rFonts w:ascii="Arial" w:hAnsi="Arial" w:cs="Arial"/>
            </w:rPr>
            <w:t xml:space="preserve"> / </w:t>
          </w:r>
        </w:p>
        <w:p w14:paraId="2E82512C" w14:textId="77777777" w:rsidR="00630597" w:rsidRPr="000D62B4" w:rsidRDefault="00630597" w:rsidP="006C3A70">
          <w:pPr>
            <w:rPr>
              <w:rFonts w:ascii="Arial" w:hAnsi="Arial" w:cs="Arial"/>
              <w:i/>
            </w:rPr>
          </w:pPr>
          <w:r w:rsidRPr="000D62B4">
            <w:rPr>
              <w:rFonts w:ascii="Arial" w:hAnsi="Arial" w:cs="Arial"/>
              <w:i/>
            </w:rPr>
            <w:t>Page</w:t>
          </w:r>
        </w:p>
      </w:tc>
      <w:tc>
        <w:tcPr>
          <w:tcW w:w="1559" w:type="dxa"/>
          <w:vAlign w:val="center"/>
        </w:tcPr>
        <w:p w14:paraId="5870C69F" w14:textId="77777777" w:rsidR="00630597" w:rsidRPr="000D62B4" w:rsidRDefault="00630597" w:rsidP="006C3A70">
          <w:pPr>
            <w:jc w:val="center"/>
            <w:rPr>
              <w:rFonts w:ascii="Arial" w:hAnsi="Arial" w:cs="Arial"/>
            </w:rPr>
          </w:pPr>
        </w:p>
      </w:tc>
    </w:tr>
  </w:tbl>
  <w:p w14:paraId="568AACDB" w14:textId="77777777" w:rsidR="00630597" w:rsidRDefault="00630597" w:rsidP="006305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B28F7"/>
    <w:multiLevelType w:val="hybridMultilevel"/>
    <w:tmpl w:val="6F2A19C2"/>
    <w:lvl w:ilvl="0" w:tplc="287225FA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" w15:restartNumberingAfterBreak="0">
    <w:nsid w:val="03B91296"/>
    <w:multiLevelType w:val="hybridMultilevel"/>
    <w:tmpl w:val="7204A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A56E1"/>
    <w:multiLevelType w:val="hybridMultilevel"/>
    <w:tmpl w:val="0A1AD988"/>
    <w:lvl w:ilvl="0" w:tplc="0B9A7F82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3" w15:restartNumberingAfterBreak="0">
    <w:nsid w:val="052E5B3E"/>
    <w:multiLevelType w:val="hybridMultilevel"/>
    <w:tmpl w:val="46A6D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8F57CF"/>
    <w:multiLevelType w:val="hybridMultilevel"/>
    <w:tmpl w:val="C0A8743E"/>
    <w:lvl w:ilvl="0" w:tplc="1EBC6582">
      <w:start w:val="1"/>
      <w:numFmt w:val="decimal"/>
      <w:lvlText w:val="%1."/>
      <w:lvlJc w:val="left"/>
      <w:pPr>
        <w:ind w:left="7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1" w:hanging="360"/>
      </w:pPr>
    </w:lvl>
    <w:lvl w:ilvl="2" w:tplc="0409001B" w:tentative="1">
      <w:start w:val="1"/>
      <w:numFmt w:val="lowerRoman"/>
      <w:lvlText w:val="%3."/>
      <w:lvlJc w:val="right"/>
      <w:pPr>
        <w:ind w:left="2181" w:hanging="180"/>
      </w:pPr>
    </w:lvl>
    <w:lvl w:ilvl="3" w:tplc="0409000F" w:tentative="1">
      <w:start w:val="1"/>
      <w:numFmt w:val="decimal"/>
      <w:lvlText w:val="%4."/>
      <w:lvlJc w:val="left"/>
      <w:pPr>
        <w:ind w:left="2901" w:hanging="360"/>
      </w:pPr>
    </w:lvl>
    <w:lvl w:ilvl="4" w:tplc="04090019" w:tentative="1">
      <w:start w:val="1"/>
      <w:numFmt w:val="lowerLetter"/>
      <w:lvlText w:val="%5."/>
      <w:lvlJc w:val="left"/>
      <w:pPr>
        <w:ind w:left="3621" w:hanging="360"/>
      </w:pPr>
    </w:lvl>
    <w:lvl w:ilvl="5" w:tplc="0409001B" w:tentative="1">
      <w:start w:val="1"/>
      <w:numFmt w:val="lowerRoman"/>
      <w:lvlText w:val="%6."/>
      <w:lvlJc w:val="right"/>
      <w:pPr>
        <w:ind w:left="4341" w:hanging="180"/>
      </w:pPr>
    </w:lvl>
    <w:lvl w:ilvl="6" w:tplc="0409000F" w:tentative="1">
      <w:start w:val="1"/>
      <w:numFmt w:val="decimal"/>
      <w:lvlText w:val="%7."/>
      <w:lvlJc w:val="left"/>
      <w:pPr>
        <w:ind w:left="5061" w:hanging="360"/>
      </w:pPr>
    </w:lvl>
    <w:lvl w:ilvl="7" w:tplc="04090019" w:tentative="1">
      <w:start w:val="1"/>
      <w:numFmt w:val="lowerLetter"/>
      <w:lvlText w:val="%8."/>
      <w:lvlJc w:val="left"/>
      <w:pPr>
        <w:ind w:left="5781" w:hanging="360"/>
      </w:pPr>
    </w:lvl>
    <w:lvl w:ilvl="8" w:tplc="0409001B" w:tentative="1">
      <w:start w:val="1"/>
      <w:numFmt w:val="lowerRoman"/>
      <w:lvlText w:val="%9."/>
      <w:lvlJc w:val="right"/>
      <w:pPr>
        <w:ind w:left="6501" w:hanging="180"/>
      </w:pPr>
    </w:lvl>
  </w:abstractNum>
  <w:abstractNum w:abstractNumId="5" w15:restartNumberingAfterBreak="0">
    <w:nsid w:val="0CB22F83"/>
    <w:multiLevelType w:val="hybridMultilevel"/>
    <w:tmpl w:val="FF60C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F46924"/>
    <w:multiLevelType w:val="hybridMultilevel"/>
    <w:tmpl w:val="08D05DF4"/>
    <w:lvl w:ilvl="0" w:tplc="B972F4B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E26B78"/>
    <w:multiLevelType w:val="hybridMultilevel"/>
    <w:tmpl w:val="44665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53E01"/>
    <w:multiLevelType w:val="hybridMultilevel"/>
    <w:tmpl w:val="D47C3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1370B6"/>
    <w:multiLevelType w:val="hybridMultilevel"/>
    <w:tmpl w:val="A474A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6003D5"/>
    <w:multiLevelType w:val="hybridMultilevel"/>
    <w:tmpl w:val="C3182A7C"/>
    <w:lvl w:ilvl="0" w:tplc="57F4829E">
      <w:start w:val="1"/>
      <w:numFmt w:val="decimal"/>
      <w:lvlText w:val="%1."/>
      <w:lvlJc w:val="left"/>
      <w:pPr>
        <w:ind w:left="677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1" w15:restartNumberingAfterBreak="0">
    <w:nsid w:val="29933205"/>
    <w:multiLevelType w:val="hybridMultilevel"/>
    <w:tmpl w:val="3830D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B58D8"/>
    <w:multiLevelType w:val="hybridMultilevel"/>
    <w:tmpl w:val="DAA45BC0"/>
    <w:lvl w:ilvl="0" w:tplc="2398CFD6">
      <w:start w:val="1"/>
      <w:numFmt w:val="decimal"/>
      <w:lvlText w:val="%1."/>
      <w:lvlJc w:val="left"/>
      <w:pPr>
        <w:ind w:left="7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1" w:hanging="360"/>
      </w:pPr>
    </w:lvl>
    <w:lvl w:ilvl="2" w:tplc="0409001B" w:tentative="1">
      <w:start w:val="1"/>
      <w:numFmt w:val="lowerRoman"/>
      <w:lvlText w:val="%3."/>
      <w:lvlJc w:val="right"/>
      <w:pPr>
        <w:ind w:left="2181" w:hanging="180"/>
      </w:pPr>
    </w:lvl>
    <w:lvl w:ilvl="3" w:tplc="0409000F" w:tentative="1">
      <w:start w:val="1"/>
      <w:numFmt w:val="decimal"/>
      <w:lvlText w:val="%4."/>
      <w:lvlJc w:val="left"/>
      <w:pPr>
        <w:ind w:left="2901" w:hanging="360"/>
      </w:pPr>
    </w:lvl>
    <w:lvl w:ilvl="4" w:tplc="04090019" w:tentative="1">
      <w:start w:val="1"/>
      <w:numFmt w:val="lowerLetter"/>
      <w:lvlText w:val="%5."/>
      <w:lvlJc w:val="left"/>
      <w:pPr>
        <w:ind w:left="3621" w:hanging="360"/>
      </w:pPr>
    </w:lvl>
    <w:lvl w:ilvl="5" w:tplc="0409001B" w:tentative="1">
      <w:start w:val="1"/>
      <w:numFmt w:val="lowerRoman"/>
      <w:lvlText w:val="%6."/>
      <w:lvlJc w:val="right"/>
      <w:pPr>
        <w:ind w:left="4341" w:hanging="180"/>
      </w:pPr>
    </w:lvl>
    <w:lvl w:ilvl="6" w:tplc="0409000F" w:tentative="1">
      <w:start w:val="1"/>
      <w:numFmt w:val="decimal"/>
      <w:lvlText w:val="%7."/>
      <w:lvlJc w:val="left"/>
      <w:pPr>
        <w:ind w:left="5061" w:hanging="360"/>
      </w:pPr>
    </w:lvl>
    <w:lvl w:ilvl="7" w:tplc="04090019" w:tentative="1">
      <w:start w:val="1"/>
      <w:numFmt w:val="lowerLetter"/>
      <w:lvlText w:val="%8."/>
      <w:lvlJc w:val="left"/>
      <w:pPr>
        <w:ind w:left="5781" w:hanging="360"/>
      </w:pPr>
    </w:lvl>
    <w:lvl w:ilvl="8" w:tplc="0409001B" w:tentative="1">
      <w:start w:val="1"/>
      <w:numFmt w:val="lowerRoman"/>
      <w:lvlText w:val="%9."/>
      <w:lvlJc w:val="right"/>
      <w:pPr>
        <w:ind w:left="6501" w:hanging="180"/>
      </w:pPr>
    </w:lvl>
  </w:abstractNum>
  <w:abstractNum w:abstractNumId="13" w15:restartNumberingAfterBreak="0">
    <w:nsid w:val="30EC169B"/>
    <w:multiLevelType w:val="hybridMultilevel"/>
    <w:tmpl w:val="8496D7E0"/>
    <w:lvl w:ilvl="0" w:tplc="078CDB66">
      <w:start w:val="1"/>
      <w:numFmt w:val="decimal"/>
      <w:lvlText w:val="%1."/>
      <w:lvlJc w:val="left"/>
      <w:pPr>
        <w:ind w:left="6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8" w:hanging="360"/>
      </w:pPr>
    </w:lvl>
    <w:lvl w:ilvl="2" w:tplc="0409001B" w:tentative="1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4" w15:restartNumberingAfterBreak="0">
    <w:nsid w:val="353861D3"/>
    <w:multiLevelType w:val="hybridMultilevel"/>
    <w:tmpl w:val="65B8D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0D4F9E"/>
    <w:multiLevelType w:val="hybridMultilevel"/>
    <w:tmpl w:val="4DE01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ED2E11"/>
    <w:multiLevelType w:val="hybridMultilevel"/>
    <w:tmpl w:val="E4AE6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F826F0"/>
    <w:multiLevelType w:val="hybridMultilevel"/>
    <w:tmpl w:val="5CD02B4E"/>
    <w:lvl w:ilvl="0" w:tplc="EE0A7636">
      <w:start w:val="1"/>
      <w:numFmt w:val="decimal"/>
      <w:lvlText w:val="%1."/>
      <w:lvlJc w:val="left"/>
      <w:pPr>
        <w:ind w:left="6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8" w:hanging="360"/>
      </w:pPr>
    </w:lvl>
    <w:lvl w:ilvl="2" w:tplc="0409001B" w:tentative="1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18" w15:restartNumberingAfterBreak="0">
    <w:nsid w:val="56FD5F3C"/>
    <w:multiLevelType w:val="hybridMultilevel"/>
    <w:tmpl w:val="C2581B66"/>
    <w:lvl w:ilvl="0" w:tplc="B9F0C616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9" w15:restartNumberingAfterBreak="0">
    <w:nsid w:val="6053258A"/>
    <w:multiLevelType w:val="hybridMultilevel"/>
    <w:tmpl w:val="2488D92A"/>
    <w:lvl w:ilvl="0" w:tplc="E5B83ED0">
      <w:start w:val="1"/>
      <w:numFmt w:val="decimal"/>
      <w:lvlText w:val="%1."/>
      <w:lvlJc w:val="left"/>
      <w:pPr>
        <w:ind w:left="7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1" w:hanging="360"/>
      </w:pPr>
    </w:lvl>
    <w:lvl w:ilvl="2" w:tplc="0409001B" w:tentative="1">
      <w:start w:val="1"/>
      <w:numFmt w:val="lowerRoman"/>
      <w:lvlText w:val="%3."/>
      <w:lvlJc w:val="right"/>
      <w:pPr>
        <w:ind w:left="2181" w:hanging="180"/>
      </w:pPr>
    </w:lvl>
    <w:lvl w:ilvl="3" w:tplc="0409000F" w:tentative="1">
      <w:start w:val="1"/>
      <w:numFmt w:val="decimal"/>
      <w:lvlText w:val="%4."/>
      <w:lvlJc w:val="left"/>
      <w:pPr>
        <w:ind w:left="2901" w:hanging="360"/>
      </w:pPr>
    </w:lvl>
    <w:lvl w:ilvl="4" w:tplc="04090019" w:tentative="1">
      <w:start w:val="1"/>
      <w:numFmt w:val="lowerLetter"/>
      <w:lvlText w:val="%5."/>
      <w:lvlJc w:val="left"/>
      <w:pPr>
        <w:ind w:left="3621" w:hanging="360"/>
      </w:pPr>
    </w:lvl>
    <w:lvl w:ilvl="5" w:tplc="0409001B" w:tentative="1">
      <w:start w:val="1"/>
      <w:numFmt w:val="lowerRoman"/>
      <w:lvlText w:val="%6."/>
      <w:lvlJc w:val="right"/>
      <w:pPr>
        <w:ind w:left="4341" w:hanging="180"/>
      </w:pPr>
    </w:lvl>
    <w:lvl w:ilvl="6" w:tplc="0409000F" w:tentative="1">
      <w:start w:val="1"/>
      <w:numFmt w:val="decimal"/>
      <w:lvlText w:val="%7."/>
      <w:lvlJc w:val="left"/>
      <w:pPr>
        <w:ind w:left="5061" w:hanging="360"/>
      </w:pPr>
    </w:lvl>
    <w:lvl w:ilvl="7" w:tplc="04090019" w:tentative="1">
      <w:start w:val="1"/>
      <w:numFmt w:val="lowerLetter"/>
      <w:lvlText w:val="%8."/>
      <w:lvlJc w:val="left"/>
      <w:pPr>
        <w:ind w:left="5781" w:hanging="360"/>
      </w:pPr>
    </w:lvl>
    <w:lvl w:ilvl="8" w:tplc="0409001B" w:tentative="1">
      <w:start w:val="1"/>
      <w:numFmt w:val="lowerRoman"/>
      <w:lvlText w:val="%9."/>
      <w:lvlJc w:val="right"/>
      <w:pPr>
        <w:ind w:left="6501" w:hanging="180"/>
      </w:pPr>
    </w:lvl>
  </w:abstractNum>
  <w:abstractNum w:abstractNumId="20" w15:restartNumberingAfterBreak="0">
    <w:nsid w:val="61D147F4"/>
    <w:multiLevelType w:val="hybridMultilevel"/>
    <w:tmpl w:val="27B00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EB05C3"/>
    <w:multiLevelType w:val="hybridMultilevel"/>
    <w:tmpl w:val="83ACC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991868"/>
    <w:multiLevelType w:val="hybridMultilevel"/>
    <w:tmpl w:val="E806D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F60D74"/>
    <w:multiLevelType w:val="hybridMultilevel"/>
    <w:tmpl w:val="8076C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D42FC"/>
    <w:multiLevelType w:val="hybridMultilevel"/>
    <w:tmpl w:val="1EC83228"/>
    <w:lvl w:ilvl="0" w:tplc="0962648E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5" w15:restartNumberingAfterBreak="0">
    <w:nsid w:val="666F7481"/>
    <w:multiLevelType w:val="hybridMultilevel"/>
    <w:tmpl w:val="B21C7496"/>
    <w:lvl w:ilvl="0" w:tplc="A8124912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6" w15:restartNumberingAfterBreak="0">
    <w:nsid w:val="6E5A51E5"/>
    <w:multiLevelType w:val="hybridMultilevel"/>
    <w:tmpl w:val="2536F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516156"/>
    <w:multiLevelType w:val="hybridMultilevel"/>
    <w:tmpl w:val="D4288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3979AD"/>
    <w:multiLevelType w:val="hybridMultilevel"/>
    <w:tmpl w:val="6AE44D50"/>
    <w:lvl w:ilvl="0" w:tplc="5D26049E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9" w15:restartNumberingAfterBreak="0">
    <w:nsid w:val="792F5E9C"/>
    <w:multiLevelType w:val="hybridMultilevel"/>
    <w:tmpl w:val="7828F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1"/>
  </w:num>
  <w:num w:numId="3">
    <w:abstractNumId w:val="11"/>
  </w:num>
  <w:num w:numId="4">
    <w:abstractNumId w:val="8"/>
  </w:num>
  <w:num w:numId="5">
    <w:abstractNumId w:val="15"/>
  </w:num>
  <w:num w:numId="6">
    <w:abstractNumId w:val="22"/>
  </w:num>
  <w:num w:numId="7">
    <w:abstractNumId w:val="23"/>
  </w:num>
  <w:num w:numId="8">
    <w:abstractNumId w:val="20"/>
  </w:num>
  <w:num w:numId="9">
    <w:abstractNumId w:val="26"/>
  </w:num>
  <w:num w:numId="10">
    <w:abstractNumId w:val="3"/>
  </w:num>
  <w:num w:numId="11">
    <w:abstractNumId w:val="1"/>
  </w:num>
  <w:num w:numId="12">
    <w:abstractNumId w:val="5"/>
  </w:num>
  <w:num w:numId="13">
    <w:abstractNumId w:val="6"/>
  </w:num>
  <w:num w:numId="14">
    <w:abstractNumId w:val="14"/>
  </w:num>
  <w:num w:numId="15">
    <w:abstractNumId w:val="10"/>
  </w:num>
  <w:num w:numId="16">
    <w:abstractNumId w:val="0"/>
  </w:num>
  <w:num w:numId="17">
    <w:abstractNumId w:val="28"/>
  </w:num>
  <w:num w:numId="18">
    <w:abstractNumId w:val="25"/>
  </w:num>
  <w:num w:numId="19">
    <w:abstractNumId w:val="27"/>
  </w:num>
  <w:num w:numId="20">
    <w:abstractNumId w:val="7"/>
  </w:num>
  <w:num w:numId="21">
    <w:abstractNumId w:val="9"/>
  </w:num>
  <w:num w:numId="22">
    <w:abstractNumId w:val="13"/>
  </w:num>
  <w:num w:numId="23">
    <w:abstractNumId w:val="2"/>
  </w:num>
  <w:num w:numId="24">
    <w:abstractNumId w:val="24"/>
  </w:num>
  <w:num w:numId="25">
    <w:abstractNumId w:val="4"/>
  </w:num>
  <w:num w:numId="26">
    <w:abstractNumId w:val="17"/>
  </w:num>
  <w:num w:numId="27">
    <w:abstractNumId w:val="16"/>
  </w:num>
  <w:num w:numId="28">
    <w:abstractNumId w:val="18"/>
  </w:num>
  <w:num w:numId="29">
    <w:abstractNumId w:val="19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sLQwNTC2MDc3szBS0lEKTi0uzszPAykwqgUAnrsGlywAAAA="/>
  </w:docVars>
  <w:rsids>
    <w:rsidRoot w:val="00BA70D3"/>
    <w:rsid w:val="00085214"/>
    <w:rsid w:val="00094FAF"/>
    <w:rsid w:val="000D4B34"/>
    <w:rsid w:val="000D62B4"/>
    <w:rsid w:val="000F4E39"/>
    <w:rsid w:val="000F5188"/>
    <w:rsid w:val="001F77CA"/>
    <w:rsid w:val="001F7AB9"/>
    <w:rsid w:val="002025DA"/>
    <w:rsid w:val="002628D8"/>
    <w:rsid w:val="002C368A"/>
    <w:rsid w:val="002C4518"/>
    <w:rsid w:val="002C5125"/>
    <w:rsid w:val="002D02A6"/>
    <w:rsid w:val="002E16F7"/>
    <w:rsid w:val="0036372F"/>
    <w:rsid w:val="003A19E3"/>
    <w:rsid w:val="003D7358"/>
    <w:rsid w:val="00491BC7"/>
    <w:rsid w:val="004B7381"/>
    <w:rsid w:val="005B2C8C"/>
    <w:rsid w:val="0062001F"/>
    <w:rsid w:val="00630597"/>
    <w:rsid w:val="00656EF9"/>
    <w:rsid w:val="00661785"/>
    <w:rsid w:val="007273CC"/>
    <w:rsid w:val="007277BC"/>
    <w:rsid w:val="00752B25"/>
    <w:rsid w:val="00753309"/>
    <w:rsid w:val="007C10B4"/>
    <w:rsid w:val="00891D37"/>
    <w:rsid w:val="00921CCD"/>
    <w:rsid w:val="00941A67"/>
    <w:rsid w:val="0094230E"/>
    <w:rsid w:val="009507D4"/>
    <w:rsid w:val="00973CD7"/>
    <w:rsid w:val="009A302B"/>
    <w:rsid w:val="009D52F8"/>
    <w:rsid w:val="009D619B"/>
    <w:rsid w:val="009E1E14"/>
    <w:rsid w:val="00A854C1"/>
    <w:rsid w:val="00B50E97"/>
    <w:rsid w:val="00B7054D"/>
    <w:rsid w:val="00BA0F58"/>
    <w:rsid w:val="00BA70D3"/>
    <w:rsid w:val="00BB2322"/>
    <w:rsid w:val="00BC2F52"/>
    <w:rsid w:val="00C230D4"/>
    <w:rsid w:val="00C7112A"/>
    <w:rsid w:val="00CB1F3A"/>
    <w:rsid w:val="00CC1E66"/>
    <w:rsid w:val="00CF3C4B"/>
    <w:rsid w:val="00D13046"/>
    <w:rsid w:val="00D766BF"/>
    <w:rsid w:val="00E77508"/>
    <w:rsid w:val="00ED2F55"/>
    <w:rsid w:val="00F709DC"/>
    <w:rsid w:val="00F753B2"/>
    <w:rsid w:val="00FC3DBF"/>
    <w:rsid w:val="00FC4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0EE22"/>
  <w15:docId w15:val="{7297ACCD-F12A-40C4-90BC-93382EA2D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70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70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0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597"/>
  </w:style>
  <w:style w:type="paragraph" w:styleId="Footer">
    <w:name w:val="footer"/>
    <w:basedOn w:val="Normal"/>
    <w:link w:val="FooterChar"/>
    <w:uiPriority w:val="99"/>
    <w:unhideWhenUsed/>
    <w:rsid w:val="006305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597"/>
  </w:style>
  <w:style w:type="paragraph" w:styleId="ListParagraph">
    <w:name w:val="List Paragraph"/>
    <w:basedOn w:val="Normal"/>
    <w:uiPriority w:val="34"/>
    <w:qFormat/>
    <w:rsid w:val="006305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637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160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nita rahmawati</cp:lastModifiedBy>
  <cp:revision>4</cp:revision>
  <cp:lastPrinted>2019-05-20T23:31:00Z</cp:lastPrinted>
  <dcterms:created xsi:type="dcterms:W3CDTF">2019-08-10T11:24:00Z</dcterms:created>
  <dcterms:modified xsi:type="dcterms:W3CDTF">2019-08-10T14:02:00Z</dcterms:modified>
</cp:coreProperties>
</file>